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94E74" w14:textId="3E38568C" w:rsidR="00DF7094" w:rsidRPr="0001447C" w:rsidRDefault="004831AA" w:rsidP="00C62B46">
      <w:pPr>
        <w:tabs>
          <w:tab w:val="left" w:pos="8115"/>
        </w:tabs>
        <w:spacing w:after="0" w:line="240" w:lineRule="auto"/>
        <w:jc w:val="center"/>
        <w:rPr>
          <w:b/>
          <w:lang w:val="en-GB"/>
        </w:rPr>
      </w:pPr>
      <w:r w:rsidRPr="0001447C">
        <w:rPr>
          <w:b/>
          <w:lang w:val="en-GB"/>
        </w:rPr>
        <w:t>E-</w:t>
      </w:r>
      <w:r w:rsidR="00723B87" w:rsidRPr="0001447C">
        <w:rPr>
          <w:b/>
          <w:lang w:val="en-GB"/>
        </w:rPr>
        <w:t xml:space="preserve">FORM </w:t>
      </w:r>
      <w:r w:rsidR="0041027F" w:rsidRPr="0001447C">
        <w:rPr>
          <w:b/>
          <w:lang w:val="en-GB"/>
        </w:rPr>
        <w:t xml:space="preserve">in Word format </w:t>
      </w:r>
      <w:r w:rsidR="00723B87" w:rsidRPr="0001447C">
        <w:rPr>
          <w:b/>
          <w:lang w:val="en-GB"/>
        </w:rPr>
        <w:t>FOR ACTIVE PARTICIPATION</w:t>
      </w:r>
      <w:r w:rsidR="00C74B3D" w:rsidRPr="0001447C">
        <w:rPr>
          <w:b/>
          <w:lang w:val="en-GB"/>
        </w:rPr>
        <w:t xml:space="preserve"> </w:t>
      </w:r>
    </w:p>
    <w:p w14:paraId="4E215721" w14:textId="77777777" w:rsidR="004831AA" w:rsidRPr="0001447C" w:rsidRDefault="004831AA" w:rsidP="00704AD0">
      <w:pPr>
        <w:spacing w:after="0" w:line="240" w:lineRule="auto"/>
        <w:jc w:val="center"/>
        <w:rPr>
          <w:b/>
          <w:lang w:val="en-GB"/>
        </w:rPr>
      </w:pPr>
    </w:p>
    <w:p w14:paraId="75DA6A8C" w14:textId="7F2DFB19" w:rsidR="008D63A0" w:rsidRPr="0001447C" w:rsidRDefault="00C53CDB" w:rsidP="00704AD0">
      <w:pPr>
        <w:spacing w:after="0" w:line="240" w:lineRule="auto"/>
        <w:jc w:val="center"/>
        <w:rPr>
          <w:rStyle w:val="Krepko"/>
          <w:rFonts w:ascii="Open Sans" w:hAnsi="Open Sans"/>
          <w:color w:val="6F6F6F"/>
          <w:sz w:val="24"/>
          <w:szCs w:val="24"/>
          <w:lang w:val="en-GB"/>
        </w:rPr>
      </w:pPr>
      <w:r w:rsidRPr="0001447C">
        <w:rPr>
          <w:rStyle w:val="Krepko"/>
          <w:rFonts w:ascii="Open Sans" w:hAnsi="Open Sans"/>
          <w:color w:val="6F6F6F"/>
          <w:sz w:val="24"/>
          <w:szCs w:val="24"/>
          <w:lang w:val="en-GB"/>
        </w:rPr>
        <w:t xml:space="preserve">THE </w:t>
      </w:r>
      <w:r w:rsidR="00526EB3">
        <w:rPr>
          <w:rStyle w:val="Krepko"/>
          <w:rFonts w:ascii="Open Sans" w:hAnsi="Open Sans"/>
          <w:color w:val="6F6F6F"/>
          <w:sz w:val="24"/>
          <w:szCs w:val="24"/>
          <w:lang w:val="en-GB"/>
        </w:rPr>
        <w:t>3rd</w:t>
      </w:r>
      <w:r w:rsidRPr="0001447C">
        <w:rPr>
          <w:rStyle w:val="Krepko"/>
          <w:rFonts w:ascii="Open Sans" w:hAnsi="Open Sans"/>
          <w:color w:val="6F6F6F"/>
          <w:sz w:val="24"/>
          <w:szCs w:val="24"/>
          <w:lang w:val="en-GB"/>
        </w:rPr>
        <w:t xml:space="preserve"> EASTERN EUROPEAN CONFERENCE OF MANAGEMENT AND ECONOMICS</w:t>
      </w:r>
      <w:r w:rsidR="0001447C" w:rsidRPr="0001447C">
        <w:rPr>
          <w:rStyle w:val="Krepko"/>
          <w:rFonts w:ascii="Open Sans" w:hAnsi="Open Sans"/>
          <w:color w:val="6F6F6F"/>
          <w:sz w:val="24"/>
          <w:szCs w:val="24"/>
          <w:lang w:val="en-GB"/>
        </w:rPr>
        <w:t xml:space="preserve">: </w:t>
      </w:r>
      <w:r w:rsidR="00526EB3" w:rsidRPr="00526EB3">
        <w:rPr>
          <w:rStyle w:val="Krepko"/>
          <w:rFonts w:ascii="Open Sans" w:hAnsi="Open Sans"/>
          <w:b w:val="0"/>
          <w:bCs w:val="0"/>
          <w:color w:val="6F6F6F"/>
          <w:sz w:val="24"/>
          <w:szCs w:val="24"/>
          <w:lang w:val="en-GB"/>
        </w:rPr>
        <w:t>Sustainable development in a modern knowledge society</w:t>
      </w:r>
    </w:p>
    <w:p w14:paraId="69341C87" w14:textId="08FE8A84" w:rsidR="007F3511" w:rsidRPr="0001447C" w:rsidRDefault="007F3511" w:rsidP="00B81145">
      <w:pPr>
        <w:spacing w:after="0" w:line="240" w:lineRule="auto"/>
        <w:rPr>
          <w:b/>
          <w:sz w:val="24"/>
          <w:szCs w:val="24"/>
          <w:lang w:val="en-GB"/>
        </w:rPr>
      </w:pPr>
    </w:p>
    <w:p w14:paraId="281499FC" w14:textId="77777777" w:rsidR="00B81145" w:rsidRPr="0001447C" w:rsidRDefault="00B81145" w:rsidP="00B81145">
      <w:pPr>
        <w:spacing w:after="0" w:line="240" w:lineRule="auto"/>
        <w:rPr>
          <w:b/>
          <w:color w:val="FF0000"/>
          <w:lang w:val="en-GB"/>
        </w:rPr>
      </w:pPr>
    </w:p>
    <w:p w14:paraId="64EF1106" w14:textId="6ADB869C" w:rsidR="007C6465" w:rsidRDefault="004831AA" w:rsidP="0073597A">
      <w:pPr>
        <w:spacing w:after="0" w:line="240" w:lineRule="auto"/>
        <w:ind w:left="-426" w:right="-426"/>
        <w:jc w:val="center"/>
        <w:rPr>
          <w:i/>
          <w:color w:val="FF0000"/>
          <w:lang w:val="en-GB"/>
        </w:rPr>
      </w:pPr>
      <w:r w:rsidRPr="0001447C">
        <w:rPr>
          <w:i/>
          <w:color w:val="FF0000"/>
          <w:lang w:val="en-GB"/>
        </w:rPr>
        <w:t xml:space="preserve">This is </w:t>
      </w:r>
      <w:r w:rsidRPr="002835C0">
        <w:rPr>
          <w:b/>
          <w:bCs/>
          <w:i/>
          <w:color w:val="FF0000"/>
          <w:lang w:val="en-GB"/>
        </w:rPr>
        <w:t>an example of the online form</w:t>
      </w:r>
      <w:r w:rsidRPr="0001447C">
        <w:rPr>
          <w:i/>
          <w:color w:val="FF0000"/>
          <w:lang w:val="en-GB"/>
        </w:rPr>
        <w:t xml:space="preserve"> in </w:t>
      </w:r>
      <w:r w:rsidRPr="0001447C">
        <w:rPr>
          <w:rStyle w:val="hps"/>
          <w:i/>
          <w:color w:val="FF0000"/>
          <w:lang w:val="en-GB"/>
        </w:rPr>
        <w:t>Word</w:t>
      </w:r>
      <w:r w:rsidRPr="0001447C">
        <w:rPr>
          <w:i/>
          <w:color w:val="FF0000"/>
          <w:lang w:val="en-GB"/>
        </w:rPr>
        <w:t xml:space="preserve"> </w:t>
      </w:r>
      <w:r w:rsidRPr="0001447C">
        <w:rPr>
          <w:rStyle w:val="hps"/>
          <w:i/>
          <w:color w:val="FF0000"/>
          <w:lang w:val="en-GB"/>
        </w:rPr>
        <w:t>format</w:t>
      </w:r>
      <w:r w:rsidRPr="0001447C">
        <w:rPr>
          <w:i/>
          <w:color w:val="FF0000"/>
          <w:lang w:val="en-GB"/>
        </w:rPr>
        <w:t xml:space="preserve"> you </w:t>
      </w:r>
      <w:r w:rsidR="007926D4" w:rsidRPr="0001447C">
        <w:rPr>
          <w:i/>
          <w:color w:val="FF0000"/>
          <w:lang w:val="en-GB"/>
        </w:rPr>
        <w:t xml:space="preserve">can </w:t>
      </w:r>
      <w:r w:rsidRPr="0001447C">
        <w:rPr>
          <w:i/>
          <w:color w:val="FF0000"/>
          <w:lang w:val="en-GB"/>
        </w:rPr>
        <w:t xml:space="preserve">fill out </w:t>
      </w:r>
      <w:r w:rsidR="008D63A0" w:rsidRPr="0001447C">
        <w:rPr>
          <w:i/>
          <w:color w:val="FF0000"/>
          <w:lang w:val="en-GB"/>
        </w:rPr>
        <w:t xml:space="preserve">before </w:t>
      </w:r>
      <w:r w:rsidRPr="0001447C">
        <w:rPr>
          <w:i/>
          <w:color w:val="FF0000"/>
          <w:lang w:val="en-GB"/>
        </w:rPr>
        <w:t>submit</w:t>
      </w:r>
      <w:r w:rsidR="008D63A0" w:rsidRPr="0001447C">
        <w:rPr>
          <w:i/>
          <w:color w:val="FF0000"/>
          <w:lang w:val="en-GB"/>
        </w:rPr>
        <w:t>ting</w:t>
      </w:r>
      <w:r w:rsidRPr="0001447C">
        <w:rPr>
          <w:i/>
          <w:color w:val="FF0000"/>
          <w:lang w:val="en-GB"/>
        </w:rPr>
        <w:t xml:space="preserve"> your proposal</w:t>
      </w:r>
      <w:r w:rsidR="00172059" w:rsidRPr="0001447C">
        <w:rPr>
          <w:i/>
          <w:color w:val="FF0000"/>
          <w:lang w:val="en-GB"/>
        </w:rPr>
        <w:t xml:space="preserve"> </w:t>
      </w:r>
      <w:r w:rsidR="00A14C83" w:rsidRPr="0001447C">
        <w:rPr>
          <w:i/>
          <w:color w:val="FF0000"/>
          <w:lang w:val="en-GB"/>
        </w:rPr>
        <w:t xml:space="preserve">via </w:t>
      </w:r>
      <w:hyperlink r:id="rId7" w:tgtFrame="_blank" w:history="1">
        <w:r w:rsidR="0091009F" w:rsidRPr="0091009F">
          <w:rPr>
            <w:rFonts w:ascii="Calibri" w:eastAsia="Calibri" w:hAnsi="Calibri" w:cs="Times New Roman"/>
            <w:b/>
            <w:bCs/>
            <w:color w:val="0563C1"/>
            <w:u w:val="single"/>
          </w:rPr>
          <w:t>https://www.1ka.si/a/303485</w:t>
        </w:r>
      </w:hyperlink>
      <w:r w:rsidR="0091009F">
        <w:rPr>
          <w:rFonts w:ascii="Calibri" w:eastAsia="Calibri" w:hAnsi="Calibri" w:cs="Times New Roman"/>
          <w:b/>
          <w:bCs/>
        </w:rPr>
        <w:t xml:space="preserve"> </w:t>
      </w:r>
      <w:r w:rsidR="00A14C83" w:rsidRPr="0001447C">
        <w:rPr>
          <w:i/>
          <w:color w:val="FF0000"/>
          <w:lang w:val="en-GB"/>
        </w:rPr>
        <w:t>link</w:t>
      </w:r>
      <w:r w:rsidR="00A6282C" w:rsidRPr="0001447C">
        <w:rPr>
          <w:i/>
          <w:color w:val="FF0000"/>
          <w:lang w:val="en-GB"/>
        </w:rPr>
        <w:t xml:space="preserve"> (available also on the conference web page)</w:t>
      </w:r>
      <w:r w:rsidRPr="0001447C">
        <w:rPr>
          <w:i/>
          <w:color w:val="FF0000"/>
          <w:lang w:val="en-GB"/>
        </w:rPr>
        <w:t xml:space="preserve">. </w:t>
      </w:r>
      <w:r w:rsidR="00D723C1" w:rsidRPr="0001447C">
        <w:rPr>
          <w:i/>
          <w:color w:val="FF0000"/>
          <w:lang w:val="en-GB"/>
        </w:rPr>
        <w:t>The a</w:t>
      </w:r>
      <w:r w:rsidRPr="0001447C">
        <w:rPr>
          <w:i/>
          <w:color w:val="FF0000"/>
          <w:lang w:val="en-GB"/>
        </w:rPr>
        <w:t>pplication f</w:t>
      </w:r>
      <w:r w:rsidR="009328C8" w:rsidRPr="0001447C">
        <w:rPr>
          <w:i/>
          <w:color w:val="FF0000"/>
          <w:lang w:val="en-GB"/>
        </w:rPr>
        <w:t>orm</w:t>
      </w:r>
      <w:r w:rsidRPr="0001447C">
        <w:rPr>
          <w:i/>
          <w:color w:val="FF0000"/>
          <w:lang w:val="en-GB"/>
        </w:rPr>
        <w:t xml:space="preserve"> cannot be submitted in Word format.</w:t>
      </w:r>
    </w:p>
    <w:p w14:paraId="6BF81A82" w14:textId="04CBA69D" w:rsidR="007C6465" w:rsidRPr="0073597A" w:rsidRDefault="007C6465" w:rsidP="0073597A">
      <w:pPr>
        <w:suppressAutoHyphens/>
        <w:spacing w:after="0" w:line="100" w:lineRule="atLeast"/>
        <w:jc w:val="center"/>
        <w:rPr>
          <w:lang w:val="en-GB"/>
        </w:rPr>
      </w:pPr>
      <w:proofErr w:type="spellStart"/>
      <w:r w:rsidRPr="0073597A">
        <w:t>Abstracts</w:t>
      </w:r>
      <w:proofErr w:type="spellEnd"/>
      <w:r w:rsidRPr="0073597A">
        <w:t xml:space="preserve"> </w:t>
      </w:r>
      <w:proofErr w:type="spellStart"/>
      <w:r w:rsidRPr="0073597A">
        <w:t>can</w:t>
      </w:r>
      <w:proofErr w:type="spellEnd"/>
      <w:r w:rsidRPr="0073597A">
        <w:t xml:space="preserve"> be </w:t>
      </w:r>
      <w:proofErr w:type="spellStart"/>
      <w:r w:rsidRPr="0073597A">
        <w:t>submitted</w:t>
      </w:r>
      <w:proofErr w:type="spellEnd"/>
      <w:r w:rsidRPr="0073597A">
        <w:t xml:space="preserve"> in </w:t>
      </w:r>
      <w:proofErr w:type="spellStart"/>
      <w:r w:rsidRPr="0073597A">
        <w:t>Slovenian</w:t>
      </w:r>
      <w:proofErr w:type="spellEnd"/>
      <w:r w:rsidRPr="0073597A">
        <w:t xml:space="preserve"> </w:t>
      </w:r>
      <w:proofErr w:type="spellStart"/>
      <w:r w:rsidRPr="0073597A">
        <w:t>or</w:t>
      </w:r>
      <w:proofErr w:type="spellEnd"/>
      <w:r w:rsidRPr="0073597A">
        <w:t xml:space="preserve"> English </w:t>
      </w:r>
      <w:proofErr w:type="spellStart"/>
      <w:r w:rsidRPr="0073597A">
        <w:t>language</w:t>
      </w:r>
      <w:proofErr w:type="spellEnd"/>
      <w:r w:rsidRPr="0073597A">
        <w:t>.</w:t>
      </w:r>
    </w:p>
    <w:p w14:paraId="41EB0023" w14:textId="3B96BC44" w:rsidR="004831AA" w:rsidRPr="0001447C" w:rsidRDefault="004831AA" w:rsidP="00A6282C">
      <w:pPr>
        <w:spacing w:after="0" w:line="240" w:lineRule="auto"/>
        <w:ind w:left="-426" w:right="-426"/>
        <w:jc w:val="center"/>
        <w:rPr>
          <w:i/>
          <w:color w:val="FF0000"/>
          <w:lang w:val="en-GB"/>
        </w:rPr>
      </w:pPr>
      <w:r w:rsidRPr="0001447C">
        <w:rPr>
          <w:i/>
          <w:color w:val="FF0000"/>
          <w:lang w:val="en-GB"/>
        </w:rPr>
        <w:t xml:space="preserve"> </w:t>
      </w:r>
    </w:p>
    <w:p w14:paraId="20C13F2B" w14:textId="77777777" w:rsidR="0041027F" w:rsidRPr="0001447C" w:rsidRDefault="0041027F" w:rsidP="0041027F">
      <w:pPr>
        <w:spacing w:after="0" w:line="240" w:lineRule="auto"/>
        <w:ind w:left="-426" w:right="-426"/>
        <w:rPr>
          <w:i/>
          <w:color w:val="FF0000"/>
          <w:lang w:val="en-GB"/>
        </w:rPr>
      </w:pPr>
    </w:p>
    <w:p w14:paraId="123DBB16" w14:textId="2D407175" w:rsidR="000422A9" w:rsidRPr="0001447C" w:rsidRDefault="0005075E" w:rsidP="00CB27F7">
      <w:pPr>
        <w:suppressAutoHyphens/>
        <w:spacing w:after="0" w:line="100" w:lineRule="atLeast"/>
        <w:jc w:val="center"/>
        <w:rPr>
          <w:lang w:val="en-GB"/>
        </w:rPr>
      </w:pPr>
      <w:r w:rsidRPr="0001447C">
        <w:rPr>
          <w:lang w:val="en-GB"/>
        </w:rPr>
        <w:t>Abstract s</w:t>
      </w:r>
      <w:r w:rsidR="004831AA" w:rsidRPr="0001447C">
        <w:rPr>
          <w:lang w:val="en-GB"/>
        </w:rPr>
        <w:t xml:space="preserve">ubmission deadline: </w:t>
      </w:r>
      <w:r w:rsidR="00CB27F7" w:rsidRPr="0001447C">
        <w:rPr>
          <w:b/>
          <w:lang w:val="en-GB"/>
        </w:rPr>
        <w:t xml:space="preserve">Monday, March </w:t>
      </w:r>
      <w:r w:rsidR="00526EB3">
        <w:rPr>
          <w:b/>
          <w:lang w:val="en-GB"/>
        </w:rPr>
        <w:t>8</w:t>
      </w:r>
      <w:r w:rsidR="00CB27F7" w:rsidRPr="0001447C">
        <w:rPr>
          <w:b/>
          <w:lang w:val="en-GB"/>
        </w:rPr>
        <w:t>, 202</w:t>
      </w:r>
      <w:r w:rsidR="00526EB3">
        <w:rPr>
          <w:b/>
          <w:lang w:val="en-GB"/>
        </w:rPr>
        <w:t>1</w:t>
      </w:r>
    </w:p>
    <w:p w14:paraId="5F15750A" w14:textId="792436A3" w:rsidR="00A25A3A" w:rsidRPr="0001447C" w:rsidRDefault="00A25A3A" w:rsidP="00704AD0">
      <w:pPr>
        <w:spacing w:after="0" w:line="240" w:lineRule="auto"/>
        <w:jc w:val="both"/>
        <w:rPr>
          <w:b/>
          <w:lang w:val="en-GB"/>
        </w:rPr>
      </w:pPr>
    </w:p>
    <w:p w14:paraId="31083653" w14:textId="7FA3BCB4" w:rsidR="006757DC" w:rsidRPr="0001447C" w:rsidRDefault="006757DC" w:rsidP="00704AD0">
      <w:pPr>
        <w:spacing w:after="0" w:line="240" w:lineRule="auto"/>
        <w:jc w:val="both"/>
        <w:rPr>
          <w:b/>
          <w:lang w:val="en-GB"/>
        </w:rPr>
      </w:pPr>
    </w:p>
    <w:p w14:paraId="478B4D4F" w14:textId="77777777" w:rsidR="00A7041A" w:rsidRPr="0001447C" w:rsidRDefault="00A7041A" w:rsidP="00704AD0">
      <w:pPr>
        <w:spacing w:after="0" w:line="240" w:lineRule="auto"/>
        <w:jc w:val="both"/>
        <w:rPr>
          <w:b/>
          <w:lang w:val="en-GB"/>
        </w:rPr>
      </w:pPr>
    </w:p>
    <w:tbl>
      <w:tblPr>
        <w:tblStyle w:val="Tabelamrea"/>
        <w:tblW w:w="9923" w:type="dxa"/>
        <w:tblLook w:val="04A0" w:firstRow="1" w:lastRow="0" w:firstColumn="1" w:lastColumn="0" w:noHBand="0" w:noVBand="1"/>
      </w:tblPr>
      <w:tblGrid>
        <w:gridCol w:w="4678"/>
        <w:gridCol w:w="5245"/>
      </w:tblGrid>
      <w:tr w:rsidR="000422A9" w:rsidRPr="0001447C" w14:paraId="6FC8485F" w14:textId="77777777" w:rsidTr="00B81145">
        <w:tc>
          <w:tcPr>
            <w:tcW w:w="4678" w:type="dxa"/>
            <w:tcBorders>
              <w:top w:val="nil"/>
              <w:left w:val="nil"/>
              <w:bottom w:val="nil"/>
            </w:tcBorders>
          </w:tcPr>
          <w:p w14:paraId="667FD724" w14:textId="65B10DB3" w:rsidR="000422A9" w:rsidRPr="0001447C" w:rsidRDefault="00723B87" w:rsidP="008B04C6">
            <w:pPr>
              <w:rPr>
                <w:lang w:val="en-GB"/>
              </w:rPr>
            </w:pPr>
            <w:r w:rsidRPr="0001447C">
              <w:rPr>
                <w:lang w:val="en-GB"/>
              </w:rPr>
              <w:t>Paper title</w:t>
            </w:r>
            <w:r w:rsidR="000422A9" w:rsidRPr="0001447C">
              <w:rPr>
                <w:lang w:val="en-GB"/>
              </w:rPr>
              <w:t xml:space="preserve"> (</w:t>
            </w:r>
            <w:r w:rsidR="004C5EA2" w:rsidRPr="0001447C">
              <w:rPr>
                <w:lang w:val="en-GB"/>
              </w:rPr>
              <w:t>min 6 and max 12 words</w:t>
            </w:r>
            <w:r w:rsidRPr="0001447C">
              <w:rPr>
                <w:lang w:val="en-GB"/>
              </w:rPr>
              <w:t>)</w:t>
            </w:r>
            <w:r w:rsidR="008B04C6" w:rsidRPr="0001447C">
              <w:rPr>
                <w:lang w:val="en-GB"/>
              </w:rPr>
              <w:t xml:space="preserve"> – </w:t>
            </w:r>
            <w:r w:rsidR="00B07FD4" w:rsidRPr="0001447C">
              <w:rPr>
                <w:lang w:val="en-GB"/>
              </w:rPr>
              <w:t>The title</w:t>
            </w:r>
            <w:r w:rsidR="008B04C6" w:rsidRPr="0001447C">
              <w:rPr>
                <w:lang w:val="en-GB"/>
              </w:rPr>
              <w:t xml:space="preserve"> should accurately reflect what is being proposed</w:t>
            </w:r>
          </w:p>
        </w:tc>
        <w:tc>
          <w:tcPr>
            <w:tcW w:w="5245" w:type="dxa"/>
          </w:tcPr>
          <w:p w14:paraId="516D7903" w14:textId="77777777" w:rsidR="000422A9" w:rsidRPr="0001447C" w:rsidRDefault="000422A9" w:rsidP="00704AD0">
            <w:pPr>
              <w:jc w:val="both"/>
              <w:rPr>
                <w:lang w:val="en-GB"/>
              </w:rPr>
            </w:pPr>
          </w:p>
        </w:tc>
      </w:tr>
    </w:tbl>
    <w:p w14:paraId="1475394B" w14:textId="77777777" w:rsidR="00313A93" w:rsidRPr="0001447C" w:rsidRDefault="00313A93" w:rsidP="00704AD0">
      <w:pPr>
        <w:spacing w:after="0" w:line="240" w:lineRule="auto"/>
        <w:jc w:val="both"/>
        <w:rPr>
          <w:b/>
          <w:lang w:val="en-GB"/>
        </w:rPr>
      </w:pPr>
    </w:p>
    <w:p w14:paraId="034B15BC" w14:textId="77777777" w:rsidR="00DC7FFB" w:rsidRPr="0001447C" w:rsidRDefault="00DC7FFB" w:rsidP="00704AD0">
      <w:pPr>
        <w:spacing w:after="0" w:line="240" w:lineRule="auto"/>
        <w:jc w:val="both"/>
        <w:rPr>
          <w:b/>
          <w:lang w:val="en-GB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268"/>
        <w:gridCol w:w="284"/>
        <w:gridCol w:w="6379"/>
      </w:tblGrid>
      <w:tr w:rsidR="00526EB3" w:rsidRPr="0001447C" w14:paraId="3CA59C9B" w14:textId="77777777" w:rsidTr="00B81145">
        <w:tc>
          <w:tcPr>
            <w:tcW w:w="2268" w:type="dxa"/>
            <w:vMerge w:val="restart"/>
            <w:tcBorders>
              <w:top w:val="nil"/>
              <w:left w:val="nil"/>
              <w:bottom w:val="nil"/>
            </w:tcBorders>
          </w:tcPr>
          <w:p w14:paraId="49A20D73" w14:textId="1A46B364" w:rsidR="00526EB3" w:rsidRPr="0001447C" w:rsidRDefault="00526EB3" w:rsidP="00526EB3">
            <w:pPr>
              <w:rPr>
                <w:lang w:val="en-GB"/>
              </w:rPr>
            </w:pPr>
            <w:r w:rsidRPr="0001447C">
              <w:rPr>
                <w:lang w:val="en-GB"/>
              </w:rPr>
              <w:t>Indicate the most relevant topic for your proposal:</w:t>
            </w:r>
          </w:p>
        </w:tc>
        <w:tc>
          <w:tcPr>
            <w:tcW w:w="284" w:type="dxa"/>
          </w:tcPr>
          <w:p w14:paraId="68EAD86E" w14:textId="77777777" w:rsidR="00526EB3" w:rsidRPr="0001447C" w:rsidRDefault="00526EB3" w:rsidP="00526EB3">
            <w:pPr>
              <w:jc w:val="both"/>
              <w:rPr>
                <w:lang w:val="en-GB"/>
              </w:rPr>
            </w:pP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147DE422" w14:textId="34996992" w:rsidR="00526EB3" w:rsidRPr="0001447C" w:rsidRDefault="00526EB3" w:rsidP="00526EB3">
            <w:pPr>
              <w:rPr>
                <w:lang w:val="en-GB"/>
              </w:rPr>
            </w:pPr>
            <w:r w:rsidRPr="00495AB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ru-RU"/>
              </w:rPr>
              <w:t>Knowledge</w:t>
            </w:r>
            <w:r w:rsidRPr="00495AB7">
              <w:rPr>
                <w:b/>
                <w:bCs/>
                <w:i/>
                <w:iCs/>
                <w:lang w:val="en-US"/>
              </w:rPr>
              <w:t xml:space="preserve"> </w:t>
            </w:r>
            <w:r w:rsidRPr="00495AB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ru-RU"/>
              </w:rPr>
              <w:t>Economics and Social Marketing</w:t>
            </w:r>
          </w:p>
        </w:tc>
      </w:tr>
      <w:tr w:rsidR="00526EB3" w:rsidRPr="0001447C" w14:paraId="6E55E9E8" w14:textId="77777777" w:rsidTr="00B81145">
        <w:tc>
          <w:tcPr>
            <w:tcW w:w="2268" w:type="dxa"/>
            <w:vMerge/>
            <w:tcBorders>
              <w:top w:val="nil"/>
              <w:left w:val="nil"/>
              <w:bottom w:val="nil"/>
            </w:tcBorders>
          </w:tcPr>
          <w:p w14:paraId="3875BF40" w14:textId="77777777" w:rsidR="00526EB3" w:rsidRPr="0001447C" w:rsidRDefault="00526EB3" w:rsidP="00526EB3">
            <w:pPr>
              <w:jc w:val="both"/>
              <w:rPr>
                <w:lang w:val="en-GB"/>
              </w:rPr>
            </w:pP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1836C508" w14:textId="77777777" w:rsidR="00526EB3" w:rsidRPr="0001447C" w:rsidRDefault="00526EB3" w:rsidP="00526EB3">
            <w:pPr>
              <w:jc w:val="both"/>
              <w:rPr>
                <w:lang w:val="en-GB"/>
              </w:rPr>
            </w:pPr>
          </w:p>
        </w:tc>
        <w:tc>
          <w:tcPr>
            <w:tcW w:w="63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8318207" w14:textId="039A3556" w:rsidR="00526EB3" w:rsidRPr="0001447C" w:rsidRDefault="00526EB3" w:rsidP="00526EB3">
            <w:pPr>
              <w:rPr>
                <w:lang w:val="en-GB"/>
              </w:rPr>
            </w:pPr>
            <w:r w:rsidRPr="00495AB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ru-RU"/>
              </w:rPr>
              <w:t>Business Regulation and Sustainable Development Management</w:t>
            </w:r>
          </w:p>
        </w:tc>
      </w:tr>
      <w:tr w:rsidR="00526EB3" w:rsidRPr="0001447C" w14:paraId="6471D948" w14:textId="77777777" w:rsidTr="00B81145">
        <w:trPr>
          <w:trHeight w:val="273"/>
        </w:trPr>
        <w:tc>
          <w:tcPr>
            <w:tcW w:w="2268" w:type="dxa"/>
            <w:vMerge/>
            <w:tcBorders>
              <w:top w:val="nil"/>
              <w:left w:val="nil"/>
              <w:bottom w:val="nil"/>
            </w:tcBorders>
          </w:tcPr>
          <w:p w14:paraId="70FB5F4A" w14:textId="77777777" w:rsidR="00526EB3" w:rsidRPr="0001447C" w:rsidRDefault="00526EB3" w:rsidP="00526EB3">
            <w:pPr>
              <w:jc w:val="both"/>
              <w:rPr>
                <w:lang w:val="en-GB"/>
              </w:rPr>
            </w:pPr>
          </w:p>
        </w:tc>
        <w:tc>
          <w:tcPr>
            <w:tcW w:w="284" w:type="dxa"/>
          </w:tcPr>
          <w:p w14:paraId="76839D61" w14:textId="77777777" w:rsidR="00526EB3" w:rsidRPr="0001447C" w:rsidRDefault="00526EB3" w:rsidP="00526EB3">
            <w:pPr>
              <w:jc w:val="both"/>
              <w:rPr>
                <w:lang w:val="en-GB"/>
              </w:rPr>
            </w:pPr>
          </w:p>
        </w:tc>
        <w:tc>
          <w:tcPr>
            <w:tcW w:w="63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2398A0D" w14:textId="7A3CA4DF" w:rsidR="00526EB3" w:rsidRPr="0001447C" w:rsidRDefault="00526EB3" w:rsidP="00526EB3">
            <w:pPr>
              <w:rPr>
                <w:lang w:val="en-GB"/>
              </w:rPr>
            </w:pPr>
            <w:r w:rsidRPr="00495AB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ru-RU"/>
              </w:rPr>
              <w:t>International Trade and Innovation Management</w:t>
            </w:r>
          </w:p>
        </w:tc>
      </w:tr>
      <w:tr w:rsidR="00526EB3" w:rsidRPr="0001447C" w14:paraId="4E072E6E" w14:textId="77777777" w:rsidTr="00B81145">
        <w:trPr>
          <w:trHeight w:val="262"/>
        </w:trPr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5741654C" w14:textId="77777777" w:rsidR="00526EB3" w:rsidRPr="0001447C" w:rsidRDefault="00526EB3" w:rsidP="00526EB3">
            <w:pPr>
              <w:jc w:val="both"/>
              <w:rPr>
                <w:lang w:val="en-GB"/>
              </w:rPr>
            </w:pPr>
          </w:p>
        </w:tc>
        <w:tc>
          <w:tcPr>
            <w:tcW w:w="284" w:type="dxa"/>
          </w:tcPr>
          <w:p w14:paraId="02D802D5" w14:textId="77777777" w:rsidR="00526EB3" w:rsidRPr="0001447C" w:rsidRDefault="00526EB3" w:rsidP="00526EB3">
            <w:pPr>
              <w:jc w:val="both"/>
              <w:rPr>
                <w:lang w:val="en-GB"/>
              </w:rPr>
            </w:pPr>
          </w:p>
        </w:tc>
        <w:tc>
          <w:tcPr>
            <w:tcW w:w="63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3F16046" w14:textId="78B5BC09" w:rsidR="00526EB3" w:rsidRPr="0001447C" w:rsidRDefault="00526EB3" w:rsidP="00526EB3">
            <w:pPr>
              <w:rPr>
                <w:lang w:val="en-GB"/>
              </w:rPr>
            </w:pPr>
            <w:r w:rsidRPr="00495AB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ru-RU"/>
              </w:rPr>
              <w:t>Public Administration and Entrepreneurship Education</w:t>
            </w:r>
          </w:p>
        </w:tc>
      </w:tr>
    </w:tbl>
    <w:p w14:paraId="49C5F057" w14:textId="77777777" w:rsidR="002541A0" w:rsidRPr="0001447C" w:rsidRDefault="002541A0" w:rsidP="00704AD0">
      <w:pPr>
        <w:spacing w:after="0" w:line="240" w:lineRule="auto"/>
        <w:jc w:val="both"/>
        <w:rPr>
          <w:b/>
          <w:lang w:val="en-GB"/>
        </w:rPr>
      </w:pPr>
    </w:p>
    <w:p w14:paraId="728D8830" w14:textId="77777777" w:rsidR="00DC7FFB" w:rsidRPr="0001447C" w:rsidRDefault="00DC7FFB" w:rsidP="00704AD0">
      <w:pPr>
        <w:spacing w:after="0" w:line="240" w:lineRule="auto"/>
        <w:jc w:val="both"/>
        <w:rPr>
          <w:b/>
          <w:lang w:val="en-GB"/>
        </w:rPr>
      </w:pPr>
    </w:p>
    <w:p w14:paraId="264285E3" w14:textId="77777777" w:rsidR="00857A54" w:rsidRPr="0001447C" w:rsidRDefault="00857A54" w:rsidP="00704AD0">
      <w:pPr>
        <w:spacing w:after="0" w:line="240" w:lineRule="auto"/>
        <w:jc w:val="both"/>
        <w:rPr>
          <w:i/>
          <w:lang w:val="en-GB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B04C6" w:rsidRPr="0001447C" w14:paraId="07095F1A" w14:textId="77777777" w:rsidTr="00857A54">
        <w:tc>
          <w:tcPr>
            <w:tcW w:w="9062" w:type="dxa"/>
            <w:shd w:val="clear" w:color="auto" w:fill="D9D9D9" w:themeFill="background1" w:themeFillShade="D9"/>
          </w:tcPr>
          <w:p w14:paraId="5F3ECB47" w14:textId="5F320E45" w:rsidR="008B04C6" w:rsidRPr="0001447C" w:rsidRDefault="00DD6DFE" w:rsidP="009C2732">
            <w:pPr>
              <w:jc w:val="both"/>
              <w:rPr>
                <w:lang w:val="en-GB"/>
              </w:rPr>
            </w:pPr>
            <w:r w:rsidRPr="0001447C">
              <w:rPr>
                <w:b/>
                <w:lang w:val="en-GB"/>
              </w:rPr>
              <w:t>A</w:t>
            </w:r>
            <w:r w:rsidR="008B04C6" w:rsidRPr="0001447C">
              <w:rPr>
                <w:b/>
                <w:lang w:val="en-GB"/>
              </w:rPr>
              <w:t>bstract (</w:t>
            </w:r>
            <w:r w:rsidR="00ED6E6E" w:rsidRPr="0001447C">
              <w:rPr>
                <w:b/>
                <w:lang w:val="en-GB"/>
              </w:rPr>
              <w:t>1</w:t>
            </w:r>
            <w:r w:rsidR="008B04C6" w:rsidRPr="0001447C">
              <w:rPr>
                <w:b/>
                <w:lang w:val="en-GB"/>
              </w:rPr>
              <w:t>00–</w:t>
            </w:r>
            <w:r w:rsidR="00ED6E6E" w:rsidRPr="0001447C">
              <w:rPr>
                <w:b/>
                <w:lang w:val="en-GB"/>
              </w:rPr>
              <w:t>15</w:t>
            </w:r>
            <w:r w:rsidR="008B04C6" w:rsidRPr="0001447C">
              <w:rPr>
                <w:b/>
                <w:lang w:val="en-GB"/>
              </w:rPr>
              <w:t>0 words)</w:t>
            </w:r>
            <w:r w:rsidR="008B04C6" w:rsidRPr="0001447C">
              <w:rPr>
                <w:lang w:val="en-GB"/>
              </w:rPr>
              <w:t xml:space="preserve"> – The abstract should cl</w:t>
            </w:r>
            <w:r w:rsidR="00A07FFD" w:rsidRPr="0001447C">
              <w:rPr>
                <w:lang w:val="en-GB"/>
              </w:rPr>
              <w:t xml:space="preserve">early state the </w:t>
            </w:r>
            <w:r w:rsidR="009C2732" w:rsidRPr="0001447C">
              <w:rPr>
                <w:lang w:val="en-GB"/>
              </w:rPr>
              <w:t xml:space="preserve">topic, purpose, </w:t>
            </w:r>
            <w:r w:rsidR="00A430E3" w:rsidRPr="0001447C">
              <w:rPr>
                <w:lang w:val="en-GB"/>
              </w:rPr>
              <w:t xml:space="preserve">methodology and </w:t>
            </w:r>
            <w:r w:rsidR="00A9645F" w:rsidRPr="0001447C">
              <w:rPr>
                <w:lang w:val="en-GB"/>
              </w:rPr>
              <w:t xml:space="preserve">the paper’s </w:t>
            </w:r>
            <w:r w:rsidR="00806D67" w:rsidRPr="0001447C">
              <w:rPr>
                <w:lang w:val="en-GB"/>
              </w:rPr>
              <w:t>key findings</w:t>
            </w:r>
            <w:r w:rsidR="009C2732" w:rsidRPr="0001447C">
              <w:rPr>
                <w:lang w:val="en-GB"/>
              </w:rPr>
              <w:t>.</w:t>
            </w:r>
            <w:r w:rsidR="00970E54" w:rsidRPr="0001447C">
              <w:rPr>
                <w:lang w:val="en-GB"/>
              </w:rPr>
              <w:t xml:space="preserve"> </w:t>
            </w:r>
            <w:r w:rsidR="008B04C6" w:rsidRPr="0001447C">
              <w:rPr>
                <w:lang w:val="en-GB"/>
              </w:rPr>
              <w:t xml:space="preserve">The text will serve as the basis for selection of the </w:t>
            </w:r>
            <w:r w:rsidR="009C2732" w:rsidRPr="0001447C">
              <w:rPr>
                <w:lang w:val="en-GB"/>
              </w:rPr>
              <w:t xml:space="preserve">proposed </w:t>
            </w:r>
            <w:r w:rsidR="008B04C6" w:rsidRPr="0001447C">
              <w:rPr>
                <w:lang w:val="en-GB"/>
              </w:rPr>
              <w:t>papers</w:t>
            </w:r>
            <w:r w:rsidR="00A07FFD" w:rsidRPr="0001447C">
              <w:rPr>
                <w:lang w:val="en-GB"/>
              </w:rPr>
              <w:t>.</w:t>
            </w:r>
          </w:p>
        </w:tc>
      </w:tr>
      <w:tr w:rsidR="008B04C6" w:rsidRPr="0001447C" w14:paraId="2F60180A" w14:textId="77777777" w:rsidTr="00526EB3">
        <w:trPr>
          <w:trHeight w:val="2507"/>
        </w:trPr>
        <w:tc>
          <w:tcPr>
            <w:tcW w:w="9062" w:type="dxa"/>
          </w:tcPr>
          <w:p w14:paraId="0D922909" w14:textId="77777777" w:rsidR="008B04C6" w:rsidRPr="0001447C" w:rsidRDefault="008B04C6" w:rsidP="00BD2784">
            <w:pPr>
              <w:jc w:val="both"/>
              <w:rPr>
                <w:b/>
                <w:lang w:val="en-GB"/>
              </w:rPr>
            </w:pPr>
          </w:p>
          <w:p w14:paraId="3B3D07C6" w14:textId="77777777" w:rsidR="008B04C6" w:rsidRPr="0001447C" w:rsidRDefault="008B04C6" w:rsidP="00BD2784">
            <w:pPr>
              <w:jc w:val="both"/>
              <w:rPr>
                <w:b/>
                <w:lang w:val="en-GB"/>
              </w:rPr>
            </w:pPr>
          </w:p>
        </w:tc>
      </w:tr>
    </w:tbl>
    <w:p w14:paraId="6D57E85D" w14:textId="131A0E86" w:rsidR="00751471" w:rsidRPr="0001447C" w:rsidRDefault="00751471" w:rsidP="00704AD0">
      <w:pPr>
        <w:spacing w:after="0" w:line="240" w:lineRule="auto"/>
        <w:jc w:val="both"/>
        <w:rPr>
          <w:lang w:val="en-GB"/>
        </w:rPr>
      </w:pPr>
    </w:p>
    <w:p w14:paraId="5BD8AF86" w14:textId="7A8637C1" w:rsidR="006757DC" w:rsidRPr="0001447C" w:rsidRDefault="00751471" w:rsidP="00857A54">
      <w:pPr>
        <w:rPr>
          <w:lang w:val="en-GB"/>
        </w:rPr>
      </w:pPr>
      <w:r w:rsidRPr="0001447C">
        <w:rPr>
          <w:lang w:val="en-GB"/>
        </w:rPr>
        <w:br w:type="page"/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402"/>
        <w:gridCol w:w="5660"/>
      </w:tblGrid>
      <w:tr w:rsidR="00227B2C" w:rsidRPr="0001447C" w14:paraId="3E51D2BF" w14:textId="77777777" w:rsidTr="008F6926">
        <w:tc>
          <w:tcPr>
            <w:tcW w:w="3402" w:type="dxa"/>
            <w:tcBorders>
              <w:top w:val="nil"/>
              <w:left w:val="nil"/>
              <w:bottom w:val="nil"/>
            </w:tcBorders>
          </w:tcPr>
          <w:p w14:paraId="4BB72DCF" w14:textId="15D06128" w:rsidR="00227B2C" w:rsidRPr="0001447C" w:rsidRDefault="00251C8E" w:rsidP="00251C8E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lastRenderedPageBreak/>
              <w:t>Lead author</w:t>
            </w:r>
            <w:r w:rsidR="00227B2C" w:rsidRPr="0001447C">
              <w:rPr>
                <w:lang w:val="en-GB"/>
              </w:rPr>
              <w:t xml:space="preserve"> (</w:t>
            </w:r>
            <w:r w:rsidRPr="0001447C">
              <w:rPr>
                <w:lang w:val="en-GB"/>
              </w:rPr>
              <w:t>name and surname</w:t>
            </w:r>
            <w:r w:rsidR="00227B2C" w:rsidRPr="0001447C">
              <w:rPr>
                <w:lang w:val="en-GB"/>
              </w:rPr>
              <w:t>):</w:t>
            </w:r>
          </w:p>
        </w:tc>
        <w:tc>
          <w:tcPr>
            <w:tcW w:w="5660" w:type="dxa"/>
          </w:tcPr>
          <w:p w14:paraId="4D653291" w14:textId="77777777" w:rsidR="00227B2C" w:rsidRPr="0001447C" w:rsidRDefault="00227B2C" w:rsidP="006C0A32">
            <w:pPr>
              <w:jc w:val="both"/>
              <w:rPr>
                <w:lang w:val="en-GB"/>
              </w:rPr>
            </w:pPr>
          </w:p>
        </w:tc>
      </w:tr>
      <w:tr w:rsidR="00227B2C" w:rsidRPr="0001447C" w14:paraId="2A9FFDD9" w14:textId="77777777" w:rsidTr="008F6926">
        <w:tc>
          <w:tcPr>
            <w:tcW w:w="3402" w:type="dxa"/>
            <w:tcBorders>
              <w:top w:val="nil"/>
              <w:left w:val="nil"/>
              <w:bottom w:val="nil"/>
            </w:tcBorders>
          </w:tcPr>
          <w:p w14:paraId="57DF9C52" w14:textId="12A7616C" w:rsidR="00227B2C" w:rsidRPr="0001447C" w:rsidRDefault="00227B2C" w:rsidP="00251C8E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Organi</w:t>
            </w:r>
            <w:r w:rsidR="00251C8E" w:rsidRPr="0001447C">
              <w:rPr>
                <w:lang w:val="en-GB"/>
              </w:rPr>
              <w:t>sation</w:t>
            </w:r>
            <w:r w:rsidRPr="0001447C">
              <w:rPr>
                <w:lang w:val="en-GB"/>
              </w:rPr>
              <w:t>:</w:t>
            </w:r>
          </w:p>
        </w:tc>
        <w:tc>
          <w:tcPr>
            <w:tcW w:w="5660" w:type="dxa"/>
          </w:tcPr>
          <w:p w14:paraId="387CE668" w14:textId="77777777" w:rsidR="00227B2C" w:rsidRPr="0001447C" w:rsidRDefault="00227B2C" w:rsidP="006C0A32">
            <w:pPr>
              <w:jc w:val="both"/>
              <w:rPr>
                <w:lang w:val="en-GB"/>
              </w:rPr>
            </w:pPr>
          </w:p>
        </w:tc>
      </w:tr>
      <w:tr w:rsidR="009F4015" w:rsidRPr="0001447C" w14:paraId="6CB82952" w14:textId="77777777" w:rsidTr="008F6926">
        <w:tc>
          <w:tcPr>
            <w:tcW w:w="3402" w:type="dxa"/>
            <w:tcBorders>
              <w:top w:val="nil"/>
              <w:left w:val="nil"/>
              <w:bottom w:val="nil"/>
            </w:tcBorders>
          </w:tcPr>
          <w:p w14:paraId="38D1D9A2" w14:textId="39D8CF6B" w:rsidR="009F4015" w:rsidRPr="0001447C" w:rsidRDefault="009F4015" w:rsidP="00251C8E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 xml:space="preserve">Organisation </w:t>
            </w:r>
            <w:r w:rsidR="00275883" w:rsidRPr="0001447C">
              <w:rPr>
                <w:lang w:val="en-GB"/>
              </w:rPr>
              <w:t>Address</w:t>
            </w:r>
            <w:r w:rsidRPr="0001447C">
              <w:rPr>
                <w:lang w:val="en-GB"/>
              </w:rPr>
              <w:t>:</w:t>
            </w:r>
          </w:p>
        </w:tc>
        <w:tc>
          <w:tcPr>
            <w:tcW w:w="5660" w:type="dxa"/>
          </w:tcPr>
          <w:p w14:paraId="6596FEC1" w14:textId="77777777" w:rsidR="009F4015" w:rsidRPr="0001447C" w:rsidRDefault="009F4015" w:rsidP="006C0A32">
            <w:pPr>
              <w:jc w:val="both"/>
              <w:rPr>
                <w:lang w:val="en-GB"/>
              </w:rPr>
            </w:pPr>
          </w:p>
        </w:tc>
      </w:tr>
      <w:tr w:rsidR="009F4015" w:rsidRPr="0001447C" w14:paraId="1A14573B" w14:textId="77777777" w:rsidTr="008F6926">
        <w:tc>
          <w:tcPr>
            <w:tcW w:w="3402" w:type="dxa"/>
            <w:tcBorders>
              <w:top w:val="nil"/>
              <w:left w:val="nil"/>
              <w:bottom w:val="nil"/>
            </w:tcBorders>
          </w:tcPr>
          <w:p w14:paraId="22712668" w14:textId="4ABEB933" w:rsidR="009F4015" w:rsidRPr="0001447C" w:rsidRDefault="009F4015" w:rsidP="00251C8E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Country:</w:t>
            </w:r>
          </w:p>
        </w:tc>
        <w:tc>
          <w:tcPr>
            <w:tcW w:w="5660" w:type="dxa"/>
          </w:tcPr>
          <w:p w14:paraId="69DB3886" w14:textId="77777777" w:rsidR="009F4015" w:rsidRPr="0001447C" w:rsidRDefault="009F4015" w:rsidP="006C0A32">
            <w:pPr>
              <w:jc w:val="both"/>
              <w:rPr>
                <w:lang w:val="en-GB"/>
              </w:rPr>
            </w:pPr>
          </w:p>
        </w:tc>
      </w:tr>
      <w:tr w:rsidR="00227B2C" w:rsidRPr="0001447C" w14:paraId="0C4EB318" w14:textId="77777777" w:rsidTr="008F6926">
        <w:tc>
          <w:tcPr>
            <w:tcW w:w="3402" w:type="dxa"/>
            <w:tcBorders>
              <w:top w:val="nil"/>
              <w:left w:val="nil"/>
              <w:bottom w:val="nil"/>
            </w:tcBorders>
          </w:tcPr>
          <w:p w14:paraId="7FB7DF66" w14:textId="560391BC" w:rsidR="00227B2C" w:rsidRPr="0001447C" w:rsidRDefault="00251C8E" w:rsidP="00251C8E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Email for notifications</w:t>
            </w:r>
            <w:r w:rsidR="00227B2C" w:rsidRPr="0001447C">
              <w:rPr>
                <w:lang w:val="en-GB"/>
              </w:rPr>
              <w:t>:</w:t>
            </w:r>
          </w:p>
        </w:tc>
        <w:tc>
          <w:tcPr>
            <w:tcW w:w="5660" w:type="dxa"/>
          </w:tcPr>
          <w:p w14:paraId="4C0238ED" w14:textId="77777777" w:rsidR="00227B2C" w:rsidRPr="0001447C" w:rsidRDefault="00227B2C" w:rsidP="006C0A32">
            <w:pPr>
              <w:jc w:val="both"/>
              <w:rPr>
                <w:lang w:val="en-GB"/>
              </w:rPr>
            </w:pPr>
          </w:p>
        </w:tc>
      </w:tr>
    </w:tbl>
    <w:p w14:paraId="315D0041" w14:textId="77777777" w:rsidR="00227B2C" w:rsidRPr="0001447C" w:rsidRDefault="00227B2C" w:rsidP="00704AD0">
      <w:pPr>
        <w:spacing w:after="0" w:line="240" w:lineRule="auto"/>
        <w:jc w:val="both"/>
        <w:rPr>
          <w:lang w:val="en-GB"/>
        </w:rPr>
      </w:pPr>
    </w:p>
    <w:p w14:paraId="04ABE397" w14:textId="77777777" w:rsidR="00896E08" w:rsidRPr="0001447C" w:rsidRDefault="00896E08" w:rsidP="00704AD0">
      <w:pPr>
        <w:spacing w:after="0" w:line="240" w:lineRule="auto"/>
        <w:jc w:val="both"/>
        <w:rPr>
          <w:lang w:val="en-GB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119"/>
        <w:gridCol w:w="5943"/>
      </w:tblGrid>
      <w:tr w:rsidR="00227B2C" w:rsidRPr="0001447C" w14:paraId="5405DC72" w14:textId="77777777" w:rsidTr="008F6926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61432F83" w14:textId="4ACA6C03" w:rsidR="00227B2C" w:rsidRPr="0001447C" w:rsidRDefault="00251C8E" w:rsidP="00251C8E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 xml:space="preserve">Co-author </w:t>
            </w:r>
            <w:r w:rsidR="00227B2C" w:rsidRPr="0001447C">
              <w:rPr>
                <w:lang w:val="en-GB"/>
              </w:rPr>
              <w:t>(</w:t>
            </w:r>
            <w:r w:rsidRPr="0001447C">
              <w:rPr>
                <w:lang w:val="en-GB"/>
              </w:rPr>
              <w:t>Name and surname)</w:t>
            </w:r>
            <w:r w:rsidR="00227B2C" w:rsidRPr="0001447C">
              <w:rPr>
                <w:lang w:val="en-GB"/>
              </w:rPr>
              <w:t>:</w:t>
            </w:r>
          </w:p>
        </w:tc>
        <w:tc>
          <w:tcPr>
            <w:tcW w:w="5943" w:type="dxa"/>
          </w:tcPr>
          <w:p w14:paraId="6982A521" w14:textId="77777777" w:rsidR="00227B2C" w:rsidRPr="0001447C" w:rsidRDefault="00227B2C" w:rsidP="006C0A32">
            <w:pPr>
              <w:jc w:val="both"/>
              <w:rPr>
                <w:lang w:val="en-GB"/>
              </w:rPr>
            </w:pPr>
          </w:p>
        </w:tc>
      </w:tr>
      <w:tr w:rsidR="00227B2C" w:rsidRPr="0001447C" w14:paraId="1C5A594C" w14:textId="77777777" w:rsidTr="008F6926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52D3AE5F" w14:textId="25CA11B7" w:rsidR="00227B2C" w:rsidRPr="0001447C" w:rsidRDefault="00227B2C" w:rsidP="00251C8E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Organi</w:t>
            </w:r>
            <w:r w:rsidR="00251C8E" w:rsidRPr="0001447C">
              <w:rPr>
                <w:lang w:val="en-GB"/>
              </w:rPr>
              <w:t>sation</w:t>
            </w:r>
            <w:r w:rsidRPr="0001447C">
              <w:rPr>
                <w:lang w:val="en-GB"/>
              </w:rPr>
              <w:t>:</w:t>
            </w:r>
          </w:p>
        </w:tc>
        <w:tc>
          <w:tcPr>
            <w:tcW w:w="5943" w:type="dxa"/>
          </w:tcPr>
          <w:p w14:paraId="1DD5563E" w14:textId="77777777" w:rsidR="00227B2C" w:rsidRPr="0001447C" w:rsidRDefault="00227B2C" w:rsidP="006F44AE">
            <w:pPr>
              <w:jc w:val="center"/>
              <w:rPr>
                <w:lang w:val="en-GB"/>
              </w:rPr>
            </w:pPr>
          </w:p>
        </w:tc>
      </w:tr>
      <w:tr w:rsidR="00275883" w:rsidRPr="0001447C" w14:paraId="0B1C2260" w14:textId="77777777" w:rsidTr="008F6926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406FD627" w14:textId="55631E7F" w:rsidR="00275883" w:rsidRPr="0001447C" w:rsidRDefault="00275883" w:rsidP="00251C8E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Organisation Address:</w:t>
            </w:r>
          </w:p>
        </w:tc>
        <w:tc>
          <w:tcPr>
            <w:tcW w:w="5943" w:type="dxa"/>
          </w:tcPr>
          <w:p w14:paraId="1D7776FA" w14:textId="77777777" w:rsidR="00275883" w:rsidRPr="0001447C" w:rsidRDefault="00275883" w:rsidP="006C0A32">
            <w:pPr>
              <w:jc w:val="both"/>
              <w:rPr>
                <w:lang w:val="en-GB"/>
              </w:rPr>
            </w:pPr>
          </w:p>
        </w:tc>
      </w:tr>
      <w:tr w:rsidR="00275883" w:rsidRPr="0001447C" w14:paraId="6D04F960" w14:textId="77777777" w:rsidTr="008F6926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18755AE4" w14:textId="72DFDC58" w:rsidR="00275883" w:rsidRPr="0001447C" w:rsidRDefault="00275883" w:rsidP="00251C8E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Country:</w:t>
            </w:r>
          </w:p>
        </w:tc>
        <w:tc>
          <w:tcPr>
            <w:tcW w:w="5943" w:type="dxa"/>
          </w:tcPr>
          <w:p w14:paraId="692C8C08" w14:textId="77777777" w:rsidR="00275883" w:rsidRPr="0001447C" w:rsidRDefault="00275883" w:rsidP="006C0A32">
            <w:pPr>
              <w:jc w:val="both"/>
              <w:rPr>
                <w:lang w:val="en-GB"/>
              </w:rPr>
            </w:pPr>
          </w:p>
        </w:tc>
      </w:tr>
    </w:tbl>
    <w:p w14:paraId="5146BD8B" w14:textId="77777777" w:rsidR="00896E08" w:rsidRPr="0001447C" w:rsidRDefault="00896E08" w:rsidP="00704AD0">
      <w:pPr>
        <w:spacing w:after="0" w:line="240" w:lineRule="auto"/>
        <w:jc w:val="both"/>
        <w:rPr>
          <w:lang w:val="en-GB"/>
        </w:rPr>
      </w:pPr>
    </w:p>
    <w:p w14:paraId="0051CE33" w14:textId="77777777" w:rsidR="00275883" w:rsidRPr="0001447C" w:rsidRDefault="00275883" w:rsidP="00704AD0">
      <w:pPr>
        <w:spacing w:after="0" w:line="240" w:lineRule="auto"/>
        <w:jc w:val="both"/>
        <w:rPr>
          <w:lang w:val="en-GB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119"/>
        <w:gridCol w:w="5943"/>
      </w:tblGrid>
      <w:tr w:rsidR="00BA6F6E" w:rsidRPr="0001447C" w14:paraId="7DC59F4C" w14:textId="77777777" w:rsidTr="00830B3D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26554B8C" w14:textId="77777777" w:rsidR="00BA6F6E" w:rsidRPr="0001447C" w:rsidRDefault="00BA6F6E" w:rsidP="00830B3D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Co-author (Name and surname):</w:t>
            </w:r>
          </w:p>
        </w:tc>
        <w:tc>
          <w:tcPr>
            <w:tcW w:w="5943" w:type="dxa"/>
          </w:tcPr>
          <w:p w14:paraId="313FF5CE" w14:textId="77777777" w:rsidR="00BA6F6E" w:rsidRPr="0001447C" w:rsidRDefault="00BA6F6E" w:rsidP="00830B3D">
            <w:pPr>
              <w:jc w:val="both"/>
              <w:rPr>
                <w:lang w:val="en-GB"/>
              </w:rPr>
            </w:pPr>
          </w:p>
        </w:tc>
      </w:tr>
      <w:tr w:rsidR="00BA6F6E" w:rsidRPr="0001447C" w14:paraId="60C77C58" w14:textId="77777777" w:rsidTr="00830B3D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217D210B" w14:textId="77777777" w:rsidR="00BA6F6E" w:rsidRPr="0001447C" w:rsidRDefault="00BA6F6E" w:rsidP="00830B3D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Organisation:</w:t>
            </w:r>
          </w:p>
        </w:tc>
        <w:tc>
          <w:tcPr>
            <w:tcW w:w="5943" w:type="dxa"/>
          </w:tcPr>
          <w:p w14:paraId="58697557" w14:textId="77777777" w:rsidR="00BA6F6E" w:rsidRPr="0001447C" w:rsidRDefault="00BA6F6E" w:rsidP="00830B3D">
            <w:pPr>
              <w:jc w:val="both"/>
              <w:rPr>
                <w:lang w:val="en-GB"/>
              </w:rPr>
            </w:pPr>
          </w:p>
        </w:tc>
      </w:tr>
      <w:tr w:rsidR="00BA6F6E" w:rsidRPr="0001447C" w14:paraId="3E993282" w14:textId="77777777" w:rsidTr="00830B3D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5FFA31D4" w14:textId="77777777" w:rsidR="00BA6F6E" w:rsidRPr="0001447C" w:rsidRDefault="00BA6F6E" w:rsidP="00830B3D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Organisation Address:</w:t>
            </w:r>
          </w:p>
        </w:tc>
        <w:tc>
          <w:tcPr>
            <w:tcW w:w="5943" w:type="dxa"/>
          </w:tcPr>
          <w:p w14:paraId="1C568781" w14:textId="77777777" w:rsidR="00BA6F6E" w:rsidRPr="0001447C" w:rsidRDefault="00BA6F6E" w:rsidP="00830B3D">
            <w:pPr>
              <w:jc w:val="both"/>
              <w:rPr>
                <w:lang w:val="en-GB"/>
              </w:rPr>
            </w:pPr>
          </w:p>
        </w:tc>
      </w:tr>
      <w:tr w:rsidR="00BA6F6E" w:rsidRPr="0001447C" w14:paraId="06FDE8A7" w14:textId="77777777" w:rsidTr="00830B3D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16338C7B" w14:textId="77777777" w:rsidR="00BA6F6E" w:rsidRPr="0001447C" w:rsidRDefault="00BA6F6E" w:rsidP="00830B3D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Country:</w:t>
            </w:r>
          </w:p>
        </w:tc>
        <w:tc>
          <w:tcPr>
            <w:tcW w:w="5943" w:type="dxa"/>
          </w:tcPr>
          <w:p w14:paraId="52A109B3" w14:textId="77777777" w:rsidR="00BA6F6E" w:rsidRPr="0001447C" w:rsidRDefault="00BA6F6E" w:rsidP="00830B3D">
            <w:pPr>
              <w:jc w:val="both"/>
              <w:rPr>
                <w:lang w:val="en-GB"/>
              </w:rPr>
            </w:pPr>
          </w:p>
        </w:tc>
      </w:tr>
    </w:tbl>
    <w:p w14:paraId="0A9BDCBB" w14:textId="77777777" w:rsidR="006577B4" w:rsidRPr="0001447C" w:rsidRDefault="006577B4" w:rsidP="00743D9E">
      <w:pPr>
        <w:spacing w:after="0" w:line="240" w:lineRule="auto"/>
        <w:jc w:val="center"/>
        <w:rPr>
          <w:lang w:val="en-GB"/>
        </w:rPr>
      </w:pPr>
    </w:p>
    <w:p w14:paraId="186FB333" w14:textId="6EBDC3C0" w:rsidR="006577B4" w:rsidRPr="0001447C" w:rsidRDefault="006577B4" w:rsidP="00743D9E">
      <w:pPr>
        <w:spacing w:after="0" w:line="240" w:lineRule="auto"/>
        <w:jc w:val="center"/>
        <w:rPr>
          <w:lang w:val="en-GB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119"/>
        <w:gridCol w:w="5943"/>
      </w:tblGrid>
      <w:tr w:rsidR="004978F7" w:rsidRPr="0001447C" w14:paraId="02A41AD6" w14:textId="77777777" w:rsidTr="003E2C2F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7CD2E00F" w14:textId="77777777" w:rsidR="004978F7" w:rsidRPr="0001447C" w:rsidRDefault="004978F7" w:rsidP="003E2C2F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Co-author (Name and surname):</w:t>
            </w:r>
          </w:p>
        </w:tc>
        <w:tc>
          <w:tcPr>
            <w:tcW w:w="5943" w:type="dxa"/>
          </w:tcPr>
          <w:p w14:paraId="40EA96B3" w14:textId="77777777" w:rsidR="004978F7" w:rsidRPr="0001447C" w:rsidRDefault="004978F7" w:rsidP="003E2C2F">
            <w:pPr>
              <w:jc w:val="both"/>
              <w:rPr>
                <w:lang w:val="en-GB"/>
              </w:rPr>
            </w:pPr>
          </w:p>
        </w:tc>
      </w:tr>
      <w:tr w:rsidR="004978F7" w:rsidRPr="0001447C" w14:paraId="200E8D8D" w14:textId="77777777" w:rsidTr="003E2C2F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6CA633FE" w14:textId="77777777" w:rsidR="004978F7" w:rsidRPr="0001447C" w:rsidRDefault="004978F7" w:rsidP="003E2C2F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Organisation:</w:t>
            </w:r>
          </w:p>
        </w:tc>
        <w:tc>
          <w:tcPr>
            <w:tcW w:w="5943" w:type="dxa"/>
          </w:tcPr>
          <w:p w14:paraId="3F259694" w14:textId="77777777" w:rsidR="004978F7" w:rsidRPr="0001447C" w:rsidRDefault="004978F7" w:rsidP="003E2C2F">
            <w:pPr>
              <w:jc w:val="both"/>
              <w:rPr>
                <w:lang w:val="en-GB"/>
              </w:rPr>
            </w:pPr>
          </w:p>
        </w:tc>
      </w:tr>
      <w:tr w:rsidR="004978F7" w:rsidRPr="0001447C" w14:paraId="0F312520" w14:textId="77777777" w:rsidTr="003E2C2F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69590F45" w14:textId="77777777" w:rsidR="004978F7" w:rsidRPr="0001447C" w:rsidRDefault="004978F7" w:rsidP="003E2C2F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Organisation Address:</w:t>
            </w:r>
          </w:p>
        </w:tc>
        <w:tc>
          <w:tcPr>
            <w:tcW w:w="5943" w:type="dxa"/>
          </w:tcPr>
          <w:p w14:paraId="18ABBAFC" w14:textId="77777777" w:rsidR="004978F7" w:rsidRPr="0001447C" w:rsidRDefault="004978F7" w:rsidP="003E2C2F">
            <w:pPr>
              <w:jc w:val="both"/>
              <w:rPr>
                <w:lang w:val="en-GB"/>
              </w:rPr>
            </w:pPr>
          </w:p>
        </w:tc>
      </w:tr>
      <w:tr w:rsidR="004978F7" w:rsidRPr="0001447C" w14:paraId="7DEA94C0" w14:textId="77777777" w:rsidTr="003E2C2F"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6B69EC5A" w14:textId="77777777" w:rsidR="004978F7" w:rsidRPr="0001447C" w:rsidRDefault="004978F7" w:rsidP="003E2C2F">
            <w:pPr>
              <w:jc w:val="both"/>
              <w:rPr>
                <w:lang w:val="en-GB"/>
              </w:rPr>
            </w:pPr>
            <w:r w:rsidRPr="0001447C">
              <w:rPr>
                <w:lang w:val="en-GB"/>
              </w:rPr>
              <w:t>Country:</w:t>
            </w:r>
          </w:p>
        </w:tc>
        <w:tc>
          <w:tcPr>
            <w:tcW w:w="5943" w:type="dxa"/>
          </w:tcPr>
          <w:p w14:paraId="599D2D95" w14:textId="77777777" w:rsidR="004978F7" w:rsidRPr="0001447C" w:rsidRDefault="004978F7" w:rsidP="003E2C2F">
            <w:pPr>
              <w:jc w:val="both"/>
              <w:rPr>
                <w:lang w:val="en-GB"/>
              </w:rPr>
            </w:pPr>
          </w:p>
        </w:tc>
      </w:tr>
    </w:tbl>
    <w:p w14:paraId="010B84AE" w14:textId="31EDB84A" w:rsidR="004978F7" w:rsidRPr="0001447C" w:rsidRDefault="004978F7" w:rsidP="00743D9E">
      <w:pPr>
        <w:spacing w:after="0" w:line="240" w:lineRule="auto"/>
        <w:jc w:val="center"/>
        <w:rPr>
          <w:lang w:val="en-GB"/>
        </w:rPr>
      </w:pPr>
    </w:p>
    <w:p w14:paraId="07C3C7C1" w14:textId="77777777" w:rsidR="004978F7" w:rsidRPr="0001447C" w:rsidRDefault="004978F7" w:rsidP="00743D9E">
      <w:pPr>
        <w:spacing w:after="0" w:line="240" w:lineRule="auto"/>
        <w:jc w:val="center"/>
        <w:rPr>
          <w:lang w:val="en-GB"/>
        </w:rPr>
      </w:pPr>
    </w:p>
    <w:p w14:paraId="23404A96" w14:textId="3DB526DA" w:rsidR="00320C9D" w:rsidRPr="00710045" w:rsidRDefault="00320C9D" w:rsidP="00123007">
      <w:pPr>
        <w:spacing w:after="0" w:line="240" w:lineRule="auto"/>
        <w:jc w:val="center"/>
        <w:rPr>
          <w:i/>
          <w:color w:val="FF0000"/>
          <w:lang w:val="en-GB"/>
        </w:rPr>
      </w:pPr>
      <w:r w:rsidRPr="00710045">
        <w:rPr>
          <w:i/>
          <w:color w:val="FF0000"/>
          <w:lang w:val="en-GB"/>
        </w:rPr>
        <w:t>*All the authors</w:t>
      </w:r>
      <w:r w:rsidR="00557137" w:rsidRPr="00710045">
        <w:rPr>
          <w:i/>
          <w:color w:val="FF0000"/>
          <w:lang w:val="en-GB"/>
        </w:rPr>
        <w:t>, who will participate the conference,</w:t>
      </w:r>
      <w:r w:rsidRPr="00710045">
        <w:rPr>
          <w:i/>
          <w:color w:val="FF0000"/>
          <w:lang w:val="en-GB"/>
        </w:rPr>
        <w:t xml:space="preserve"> </w:t>
      </w:r>
      <w:r w:rsidR="00C25D23" w:rsidRPr="00710045">
        <w:rPr>
          <w:i/>
          <w:color w:val="FF0000"/>
          <w:lang w:val="en-GB"/>
        </w:rPr>
        <w:t>must</w:t>
      </w:r>
      <w:r w:rsidRPr="00710045">
        <w:rPr>
          <w:i/>
          <w:color w:val="FF0000"/>
          <w:lang w:val="en-GB"/>
        </w:rPr>
        <w:t xml:space="preserve"> register themselves via </w:t>
      </w:r>
      <w:hyperlink r:id="rId8" w:tgtFrame="_blank" w:history="1">
        <w:r w:rsidR="0091009F" w:rsidRPr="0091009F">
          <w:rPr>
            <w:rFonts w:ascii="Calibri" w:eastAsia="Calibri" w:hAnsi="Calibri" w:cs="Times New Roman"/>
            <w:b/>
            <w:bCs/>
            <w:color w:val="0563C1"/>
            <w:u w:val="single"/>
          </w:rPr>
          <w:t>https://www.1ka.si/a/303483</w:t>
        </w:r>
      </w:hyperlink>
      <w:r w:rsidR="004978F7" w:rsidRPr="00710045">
        <w:rPr>
          <w:i/>
          <w:color w:val="FF0000"/>
          <w:lang w:val="en-GB"/>
        </w:rPr>
        <w:t xml:space="preserve"> link </w:t>
      </w:r>
      <w:r w:rsidR="00C1729F" w:rsidRPr="00710045">
        <w:rPr>
          <w:i/>
          <w:color w:val="FF0000"/>
          <w:lang w:val="en-GB"/>
        </w:rPr>
        <w:t xml:space="preserve">(available also on </w:t>
      </w:r>
      <w:r w:rsidR="004978F7" w:rsidRPr="00710045">
        <w:rPr>
          <w:i/>
          <w:color w:val="FF0000"/>
          <w:lang w:val="en-GB"/>
        </w:rPr>
        <w:t>the conference web page</w:t>
      </w:r>
      <w:r w:rsidR="00C1729F" w:rsidRPr="00710045">
        <w:rPr>
          <w:i/>
          <w:color w:val="FF0000"/>
          <w:lang w:val="en-GB"/>
        </w:rPr>
        <w:t>)</w:t>
      </w:r>
      <w:r w:rsidRPr="00710045">
        <w:rPr>
          <w:i/>
          <w:color w:val="FF0000"/>
          <w:lang w:val="en-GB"/>
        </w:rPr>
        <w:t>.</w:t>
      </w:r>
    </w:p>
    <w:p w14:paraId="5CC0EA52" w14:textId="427B037F" w:rsidR="00541474" w:rsidRPr="0001447C" w:rsidRDefault="00541474" w:rsidP="00743D9E">
      <w:pPr>
        <w:spacing w:after="0" w:line="240" w:lineRule="auto"/>
        <w:jc w:val="center"/>
        <w:rPr>
          <w:lang w:val="en-GB"/>
        </w:rPr>
      </w:pPr>
    </w:p>
    <w:p w14:paraId="0441E6D9" w14:textId="33673783" w:rsidR="004978F7" w:rsidRPr="0001447C" w:rsidRDefault="00123007" w:rsidP="00123007">
      <w:pPr>
        <w:tabs>
          <w:tab w:val="left" w:pos="6240"/>
        </w:tabs>
        <w:spacing w:after="0" w:line="240" w:lineRule="auto"/>
        <w:rPr>
          <w:lang w:val="en-GB"/>
        </w:rPr>
      </w:pPr>
      <w:r w:rsidRPr="0001447C">
        <w:rPr>
          <w:lang w:val="en-GB"/>
        </w:rPr>
        <w:tab/>
      </w:r>
    </w:p>
    <w:p w14:paraId="4867819F" w14:textId="66235AA8" w:rsidR="004978F7" w:rsidRPr="0001447C" w:rsidRDefault="00C1729F" w:rsidP="00C1729F">
      <w:pPr>
        <w:tabs>
          <w:tab w:val="left" w:pos="7200"/>
        </w:tabs>
        <w:spacing w:after="0" w:line="240" w:lineRule="auto"/>
        <w:rPr>
          <w:lang w:val="en-GB"/>
        </w:rPr>
      </w:pPr>
      <w:r w:rsidRPr="0001447C">
        <w:rPr>
          <w:lang w:val="en-GB"/>
        </w:rPr>
        <w:tab/>
      </w:r>
    </w:p>
    <w:p w14:paraId="61554884" w14:textId="0B852CCD" w:rsidR="00743D9E" w:rsidRPr="0001447C" w:rsidRDefault="00251C8E" w:rsidP="00743D9E">
      <w:pPr>
        <w:spacing w:after="0" w:line="240" w:lineRule="auto"/>
        <w:jc w:val="center"/>
        <w:rPr>
          <w:lang w:val="en-GB"/>
        </w:rPr>
      </w:pPr>
      <w:r w:rsidRPr="0001447C">
        <w:rPr>
          <w:lang w:val="en-GB"/>
        </w:rPr>
        <w:t>SUBMIT</w:t>
      </w:r>
    </w:p>
    <w:p w14:paraId="128423F0" w14:textId="77777777" w:rsidR="00362E5D" w:rsidRPr="0001447C" w:rsidRDefault="00362E5D" w:rsidP="00704AD0">
      <w:pPr>
        <w:spacing w:after="0" w:line="240" w:lineRule="auto"/>
        <w:jc w:val="both"/>
        <w:rPr>
          <w:lang w:val="en-GB"/>
        </w:rPr>
      </w:pPr>
    </w:p>
    <w:p w14:paraId="017E321E" w14:textId="77777777" w:rsidR="00743D9E" w:rsidRPr="0001447C" w:rsidRDefault="00743D9E" w:rsidP="00704AD0">
      <w:pPr>
        <w:spacing w:after="0" w:line="240" w:lineRule="auto"/>
        <w:jc w:val="both"/>
        <w:rPr>
          <w:lang w:val="en-GB"/>
        </w:rPr>
      </w:pPr>
    </w:p>
    <w:p w14:paraId="7C51F292" w14:textId="77777777" w:rsidR="0044302D" w:rsidRPr="0001447C" w:rsidRDefault="00251C8E" w:rsidP="0044302D">
      <w:pPr>
        <w:spacing w:after="0" w:line="240" w:lineRule="auto"/>
        <w:jc w:val="center"/>
        <w:rPr>
          <w:lang w:val="en-GB"/>
        </w:rPr>
      </w:pPr>
      <w:r w:rsidRPr="0001447C">
        <w:rPr>
          <w:lang w:val="en-GB"/>
        </w:rPr>
        <w:t xml:space="preserve">Thank you for </w:t>
      </w:r>
      <w:r w:rsidR="008D63A0" w:rsidRPr="0001447C">
        <w:rPr>
          <w:lang w:val="en-GB"/>
        </w:rPr>
        <w:t xml:space="preserve">submitting </w:t>
      </w:r>
      <w:r w:rsidR="004978F7" w:rsidRPr="0001447C">
        <w:rPr>
          <w:lang w:val="en-GB"/>
        </w:rPr>
        <w:t>the abstract</w:t>
      </w:r>
      <w:r w:rsidRPr="0001447C">
        <w:rPr>
          <w:lang w:val="en-GB"/>
        </w:rPr>
        <w:t>.</w:t>
      </w:r>
    </w:p>
    <w:p w14:paraId="6BE8E2AA" w14:textId="5596F259" w:rsidR="0044302D" w:rsidRPr="0001447C" w:rsidRDefault="0044302D" w:rsidP="0044302D">
      <w:pPr>
        <w:spacing w:after="0" w:line="240" w:lineRule="auto"/>
        <w:jc w:val="center"/>
        <w:rPr>
          <w:lang w:val="en-GB"/>
        </w:rPr>
      </w:pPr>
      <w:r w:rsidRPr="0001447C">
        <w:rPr>
          <w:lang w:val="en-GB"/>
        </w:rPr>
        <w:t xml:space="preserve">You will be informed on </w:t>
      </w:r>
      <w:r w:rsidR="007057A2" w:rsidRPr="0001447C">
        <w:rPr>
          <w:lang w:val="en-GB"/>
        </w:rPr>
        <w:t>abstract/paper a</w:t>
      </w:r>
      <w:r w:rsidRPr="0001447C">
        <w:rPr>
          <w:lang w:val="en-GB"/>
        </w:rPr>
        <w:t xml:space="preserve">cceptance </w:t>
      </w:r>
      <w:r w:rsidR="007057A2" w:rsidRPr="0001447C">
        <w:rPr>
          <w:lang w:val="en-GB"/>
        </w:rPr>
        <w:t>no later than</w:t>
      </w:r>
      <w:r w:rsidRPr="0001447C">
        <w:rPr>
          <w:lang w:val="en-GB"/>
        </w:rPr>
        <w:t xml:space="preserve"> </w:t>
      </w:r>
      <w:r w:rsidRPr="0001447C">
        <w:rPr>
          <w:b/>
          <w:bCs/>
          <w:lang w:val="en-GB"/>
        </w:rPr>
        <w:t xml:space="preserve">March </w:t>
      </w:r>
      <w:r w:rsidR="00526EB3">
        <w:rPr>
          <w:b/>
          <w:bCs/>
          <w:lang w:val="en-GB"/>
        </w:rPr>
        <w:t>29</w:t>
      </w:r>
      <w:r w:rsidRPr="0001447C">
        <w:rPr>
          <w:b/>
          <w:bCs/>
          <w:lang w:val="en-GB"/>
        </w:rPr>
        <w:t>, 202</w:t>
      </w:r>
      <w:r w:rsidR="00526EB3">
        <w:rPr>
          <w:b/>
          <w:bCs/>
          <w:lang w:val="en-GB"/>
        </w:rPr>
        <w:t>1</w:t>
      </w:r>
      <w:r w:rsidR="00323422" w:rsidRPr="0001447C">
        <w:rPr>
          <w:b/>
          <w:bCs/>
          <w:lang w:val="en-GB"/>
        </w:rPr>
        <w:t>.</w:t>
      </w:r>
    </w:p>
    <w:p w14:paraId="4308F617" w14:textId="77777777" w:rsidR="00323422" w:rsidRPr="0001447C" w:rsidRDefault="00323422" w:rsidP="00F70DB6">
      <w:pPr>
        <w:spacing w:after="0" w:line="240" w:lineRule="auto"/>
        <w:jc w:val="center"/>
        <w:rPr>
          <w:lang w:val="en-GB"/>
        </w:rPr>
      </w:pPr>
    </w:p>
    <w:p w14:paraId="24850970" w14:textId="0C20B66A" w:rsidR="00DC6096" w:rsidRPr="0001447C" w:rsidRDefault="00872628" w:rsidP="002332BD">
      <w:pPr>
        <w:spacing w:after="0" w:line="240" w:lineRule="auto"/>
        <w:jc w:val="center"/>
        <w:rPr>
          <w:b/>
          <w:bCs/>
          <w:lang w:val="en-GB"/>
        </w:rPr>
      </w:pPr>
      <w:r w:rsidRPr="0001447C">
        <w:rPr>
          <w:lang w:val="en-GB"/>
        </w:rPr>
        <w:t xml:space="preserve">In case of acceptance you will be invited to submit full papers until </w:t>
      </w:r>
      <w:r w:rsidRPr="0001447C">
        <w:rPr>
          <w:b/>
          <w:bCs/>
          <w:lang w:val="en-GB"/>
        </w:rPr>
        <w:t>April 2</w:t>
      </w:r>
      <w:r w:rsidR="00526EB3">
        <w:rPr>
          <w:b/>
          <w:bCs/>
          <w:lang w:val="en-GB"/>
        </w:rPr>
        <w:t>6</w:t>
      </w:r>
      <w:r w:rsidRPr="0001447C">
        <w:rPr>
          <w:b/>
          <w:bCs/>
          <w:lang w:val="en-GB"/>
        </w:rPr>
        <w:t>, 202</w:t>
      </w:r>
      <w:r w:rsidR="00526EB3">
        <w:rPr>
          <w:b/>
          <w:bCs/>
          <w:lang w:val="en-GB"/>
        </w:rPr>
        <w:t>1</w:t>
      </w:r>
      <w:r w:rsidR="002332BD" w:rsidRPr="0001447C">
        <w:rPr>
          <w:b/>
          <w:bCs/>
          <w:lang w:val="en-GB"/>
        </w:rPr>
        <w:t>.</w:t>
      </w:r>
    </w:p>
    <w:p w14:paraId="251EA7D2" w14:textId="2418E0E2" w:rsidR="002332BD" w:rsidRPr="0001447C" w:rsidRDefault="002332BD" w:rsidP="002332BD">
      <w:pPr>
        <w:spacing w:after="0" w:line="240" w:lineRule="auto"/>
        <w:jc w:val="center"/>
        <w:rPr>
          <w:b/>
          <w:bCs/>
          <w:lang w:val="en-GB"/>
        </w:rPr>
      </w:pPr>
    </w:p>
    <w:p w14:paraId="6977FD6A" w14:textId="77777777" w:rsidR="002332BD" w:rsidRPr="0001447C" w:rsidRDefault="002332BD" w:rsidP="002332BD">
      <w:pPr>
        <w:spacing w:after="0" w:line="240" w:lineRule="auto"/>
        <w:jc w:val="center"/>
        <w:rPr>
          <w:lang w:val="en-GB"/>
        </w:rPr>
      </w:pPr>
    </w:p>
    <w:p w14:paraId="67F15777" w14:textId="0ECB88B3" w:rsidR="00DC6096" w:rsidRPr="0001447C" w:rsidRDefault="00251C8E" w:rsidP="00F70DB6">
      <w:pPr>
        <w:spacing w:after="0" w:line="240" w:lineRule="auto"/>
        <w:jc w:val="center"/>
        <w:rPr>
          <w:lang w:val="en-GB"/>
        </w:rPr>
      </w:pPr>
      <w:r w:rsidRPr="0001447C">
        <w:rPr>
          <w:lang w:val="en-GB"/>
        </w:rPr>
        <w:t>Kind regards</w:t>
      </w:r>
      <w:r w:rsidR="00D04726" w:rsidRPr="0001447C">
        <w:rPr>
          <w:lang w:val="en-GB"/>
        </w:rPr>
        <w:t>.</w:t>
      </w:r>
    </w:p>
    <w:p w14:paraId="72635FCA" w14:textId="77777777" w:rsidR="00362E5D" w:rsidRPr="0001447C" w:rsidRDefault="00362E5D" w:rsidP="00F70DB6">
      <w:pPr>
        <w:spacing w:after="0" w:line="240" w:lineRule="auto"/>
        <w:jc w:val="center"/>
        <w:rPr>
          <w:lang w:val="en-GB"/>
        </w:rPr>
      </w:pPr>
    </w:p>
    <w:p w14:paraId="2FEE66FA" w14:textId="77777777" w:rsidR="00DC6096" w:rsidRPr="0001447C" w:rsidRDefault="00DC6096" w:rsidP="00704AD0">
      <w:pPr>
        <w:spacing w:after="0" w:line="240" w:lineRule="auto"/>
        <w:jc w:val="both"/>
        <w:rPr>
          <w:lang w:val="en-GB"/>
        </w:rPr>
      </w:pPr>
    </w:p>
    <w:sectPr w:rsidR="00DC6096" w:rsidRPr="0001447C" w:rsidSect="003A34D3">
      <w:headerReference w:type="default" r:id="rId9"/>
      <w:footerReference w:type="default" r:id="rId10"/>
      <w:pgSz w:w="11906" w:h="16838"/>
      <w:pgMar w:top="851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05E5BD" w14:textId="77777777" w:rsidR="00DC4DAD" w:rsidRDefault="00DC4DAD" w:rsidP="00040E14">
      <w:pPr>
        <w:spacing w:after="0" w:line="240" w:lineRule="auto"/>
      </w:pPr>
      <w:r>
        <w:separator/>
      </w:r>
    </w:p>
  </w:endnote>
  <w:endnote w:type="continuationSeparator" w:id="0">
    <w:p w14:paraId="009FF398" w14:textId="77777777" w:rsidR="00DC4DAD" w:rsidRDefault="00DC4DAD" w:rsidP="00040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0BE0CE" w14:textId="0E078B3F" w:rsidR="00E93AC0" w:rsidRPr="008D6218" w:rsidRDefault="00E93AC0" w:rsidP="00E93AC0">
    <w:pPr>
      <w:pStyle w:val="Noga"/>
      <w:rPr>
        <w:b/>
        <w:bCs/>
      </w:rPr>
    </w:pPr>
    <w:r w:rsidRPr="00517ACD">
      <w:rPr>
        <w:rFonts w:cstheme="minorHAnsi"/>
        <w:color w:val="333333"/>
        <w:lang w:val="en-US"/>
      </w:rPr>
      <w:t xml:space="preserve">__________ </w:t>
    </w:r>
    <w:r w:rsidR="0091009F">
      <w:rPr>
        <w:rFonts w:cstheme="minorHAnsi"/>
        <w:b/>
        <w:bCs/>
        <w:color w:val="333333"/>
        <w:lang w:val="en-US"/>
      </w:rPr>
      <w:t>3</w:t>
    </w:r>
    <w:r w:rsidR="0091009F" w:rsidRPr="0091009F">
      <w:rPr>
        <w:rFonts w:cstheme="minorHAnsi"/>
        <w:b/>
        <w:bCs/>
        <w:color w:val="333333"/>
        <w:vertAlign w:val="superscript"/>
        <w:lang w:val="en-US"/>
      </w:rPr>
      <w:t>rd</w:t>
    </w:r>
    <w:r w:rsidR="0091009F">
      <w:rPr>
        <w:rFonts w:cstheme="minorHAnsi"/>
        <w:b/>
        <w:bCs/>
        <w:color w:val="333333"/>
        <w:lang w:val="en-US"/>
      </w:rPr>
      <w:t xml:space="preserve"> </w:t>
    </w:r>
    <w:r w:rsidRPr="008D6218">
      <w:rPr>
        <w:rFonts w:cstheme="minorHAnsi"/>
        <w:b/>
        <w:bCs/>
        <w:color w:val="333333"/>
        <w:lang w:val="en-US"/>
      </w:rPr>
      <w:t>EECME 202</w:t>
    </w:r>
    <w:r w:rsidR="0091009F">
      <w:rPr>
        <w:rFonts w:cstheme="minorHAnsi"/>
        <w:b/>
        <w:bCs/>
        <w:color w:val="333333"/>
        <w:lang w:val="en-US"/>
      </w:rPr>
      <w:t>1</w:t>
    </w:r>
    <w:r>
      <w:rPr>
        <w:rFonts w:cstheme="minorHAnsi"/>
        <w:b/>
        <w:bCs/>
        <w:color w:val="333333"/>
        <w:lang w:val="en-US"/>
      </w:rPr>
      <w:t xml:space="preserve"> </w:t>
    </w:r>
  </w:p>
  <w:p w14:paraId="24489A6E" w14:textId="77777777" w:rsidR="00040E14" w:rsidRDefault="00040E14" w:rsidP="00040E14">
    <w:pPr>
      <w:pStyle w:val="Glava"/>
      <w:tabs>
        <w:tab w:val="clear" w:pos="9072"/>
        <w:tab w:val="right" w:pos="9639"/>
      </w:tabs>
      <w:ind w:right="-567"/>
      <w:jc w:val="right"/>
    </w:pPr>
  </w:p>
  <w:p w14:paraId="10592F00" w14:textId="77777777" w:rsidR="00040E14" w:rsidRDefault="00040E14" w:rsidP="00040E14">
    <w:pPr>
      <w:pStyle w:val="Noga"/>
    </w:pPr>
  </w:p>
  <w:p w14:paraId="6B44F0EC" w14:textId="77777777" w:rsidR="00040E14" w:rsidRDefault="00040E1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DA5BD" w14:textId="77777777" w:rsidR="00DC4DAD" w:rsidRDefault="00DC4DAD" w:rsidP="00040E14">
      <w:pPr>
        <w:spacing w:after="0" w:line="240" w:lineRule="auto"/>
      </w:pPr>
      <w:r>
        <w:separator/>
      </w:r>
    </w:p>
  </w:footnote>
  <w:footnote w:type="continuationSeparator" w:id="0">
    <w:p w14:paraId="6A6A238D" w14:textId="77777777" w:rsidR="00DC4DAD" w:rsidRDefault="00DC4DAD" w:rsidP="00040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669F2" w14:textId="4DCDFF1E" w:rsidR="00821BD5" w:rsidRDefault="00821BD5" w:rsidP="00821BD5">
    <w:pPr>
      <w:pStyle w:val="Glava"/>
      <w:rPr>
        <w:rFonts w:cstheme="minorHAnsi"/>
        <w:b/>
        <w:bCs/>
        <w:color w:val="333333"/>
      </w:rPr>
    </w:pPr>
  </w:p>
  <w:p w14:paraId="2CDB3591" w14:textId="41527B23" w:rsidR="00821BD5" w:rsidRDefault="004635FB" w:rsidP="00821BD5">
    <w:pPr>
      <w:pStyle w:val="Glava"/>
      <w:rPr>
        <w:rFonts w:cstheme="minorHAnsi"/>
        <w:b/>
        <w:bCs/>
        <w:color w:val="333333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4EB74D96" wp14:editId="04031DF9">
          <wp:simplePos x="0" y="0"/>
          <wp:positionH relativeFrom="column">
            <wp:posOffset>4500880</wp:posOffset>
          </wp:positionH>
          <wp:positionV relativeFrom="page">
            <wp:posOffset>837565</wp:posOffset>
          </wp:positionV>
          <wp:extent cx="1579245" cy="451485"/>
          <wp:effectExtent l="0" t="0" r="1905" b="5715"/>
          <wp:wrapTopAndBottom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245" cy="451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A0A07" w:rsidRPr="0066047A">
      <w:rPr>
        <w:rFonts w:cstheme="minorHAnsi"/>
        <w:noProof/>
        <w:color w:val="000000"/>
      </w:rPr>
      <w:drawing>
        <wp:anchor distT="0" distB="0" distL="114300" distR="114300" simplePos="0" relativeHeight="251659264" behindDoc="0" locked="0" layoutInCell="1" allowOverlap="1" wp14:anchorId="12C6921D" wp14:editId="5B1D1B8C">
          <wp:simplePos x="0" y="0"/>
          <wp:positionH relativeFrom="column">
            <wp:posOffset>3822700</wp:posOffset>
          </wp:positionH>
          <wp:positionV relativeFrom="paragraph">
            <wp:posOffset>173355</wp:posOffset>
          </wp:positionV>
          <wp:extent cx="621030" cy="498475"/>
          <wp:effectExtent l="0" t="0" r="7620" b="0"/>
          <wp:wrapThrough wrapText="bothSides">
            <wp:wrapPolygon edited="0">
              <wp:start x="0" y="0"/>
              <wp:lineTo x="0" y="20637"/>
              <wp:lineTo x="21202" y="20637"/>
              <wp:lineTo x="21202" y="0"/>
              <wp:lineTo x="0" y="0"/>
            </wp:wrapPolygon>
          </wp:wrapThrough>
          <wp:docPr id="49" name="Рисунок 1" descr="C:\Documents and Settings\Admin\Рабочий стол\knteu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Admin\Рабочий стол\knteu3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A2CE8B" w14:textId="7B8A22DE" w:rsidR="00821BD5" w:rsidRDefault="003A1008" w:rsidP="00821BD5">
    <w:pPr>
      <w:pStyle w:val="Glava"/>
      <w:rPr>
        <w:rFonts w:cstheme="minorHAnsi"/>
        <w:b/>
        <w:bCs/>
        <w:color w:val="333333"/>
      </w:rPr>
    </w:pPr>
    <w:r w:rsidRPr="0066047A">
      <w:rPr>
        <w:rFonts w:cstheme="minorHAnsi"/>
        <w:b/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40E99E09" wp14:editId="250307F0">
          <wp:simplePos x="0" y="0"/>
          <wp:positionH relativeFrom="column">
            <wp:posOffset>2552065</wp:posOffset>
          </wp:positionH>
          <wp:positionV relativeFrom="paragraph">
            <wp:posOffset>111125</wp:posOffset>
          </wp:positionV>
          <wp:extent cx="1226820" cy="346710"/>
          <wp:effectExtent l="0" t="0" r="0" b="0"/>
          <wp:wrapThrough wrapText="bothSides">
            <wp:wrapPolygon edited="0">
              <wp:start x="4696" y="0"/>
              <wp:lineTo x="2683" y="10681"/>
              <wp:lineTo x="2683" y="16615"/>
              <wp:lineTo x="5031" y="20176"/>
              <wp:lineTo x="21130" y="20176"/>
              <wp:lineTo x="21130" y="16615"/>
              <wp:lineTo x="8385" y="0"/>
              <wp:lineTo x="4696" y="0"/>
            </wp:wrapPolygon>
          </wp:wrapThrough>
          <wp:docPr id="50" name="Рисунок 1120" descr="B2_visoka_poslovna_šola_transparent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2_visoka_poslovna_šola_transparent"/>
                  <pic:cNvPicPr>
                    <a:picLocks noChangeAspect="1" noChangeArrowheads="1"/>
                  </pic:cNvPicPr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6036" b="4813"/>
                  <a:stretch/>
                </pic:blipFill>
                <pic:spPr bwMode="auto">
                  <a:xfrm>
                    <a:off x="0" y="0"/>
                    <a:ext cx="1226820" cy="3467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DAA6A7" w14:textId="35957266" w:rsidR="00821BD5" w:rsidRDefault="00821BD5" w:rsidP="00821BD5">
    <w:pPr>
      <w:pStyle w:val="Glava"/>
      <w:rPr>
        <w:rFonts w:cstheme="minorHAnsi"/>
        <w:b/>
        <w:bCs/>
        <w:color w:val="333333"/>
      </w:rPr>
    </w:pPr>
  </w:p>
  <w:p w14:paraId="39404431" w14:textId="0851EF14" w:rsidR="00821BD5" w:rsidRPr="001B6899" w:rsidRDefault="00313D17" w:rsidP="009E1440">
    <w:pPr>
      <w:pStyle w:val="Glava"/>
      <w:tabs>
        <w:tab w:val="clear" w:pos="4536"/>
        <w:tab w:val="clear" w:pos="9072"/>
        <w:tab w:val="center" w:pos="4820"/>
      </w:tabs>
      <w:ind w:right="-426"/>
      <w:rPr>
        <w:rFonts w:cstheme="minorHAnsi"/>
        <w:color w:val="333333"/>
      </w:rPr>
    </w:pPr>
    <w:proofErr w:type="spellStart"/>
    <w:r w:rsidRPr="00B81145">
      <w:rPr>
        <w:rFonts w:cstheme="minorHAnsi"/>
        <w:color w:val="333333"/>
      </w:rPr>
      <w:t>May</w:t>
    </w:r>
    <w:proofErr w:type="spellEnd"/>
    <w:r w:rsidRPr="00B81145">
      <w:rPr>
        <w:rFonts w:cstheme="minorHAnsi"/>
        <w:color w:val="333333"/>
      </w:rPr>
      <w:t xml:space="preserve"> 2</w:t>
    </w:r>
    <w:r w:rsidR="00526EB3">
      <w:rPr>
        <w:rFonts w:cstheme="minorHAnsi"/>
        <w:color w:val="333333"/>
      </w:rPr>
      <w:t>8</w:t>
    </w:r>
    <w:r w:rsidRPr="00B81145">
      <w:rPr>
        <w:rFonts w:cstheme="minorHAnsi"/>
        <w:color w:val="333333"/>
      </w:rPr>
      <w:t>, 202</w:t>
    </w:r>
    <w:r w:rsidR="00526EB3">
      <w:rPr>
        <w:rFonts w:cstheme="minorHAnsi"/>
        <w:color w:val="333333"/>
      </w:rPr>
      <w:t>1</w:t>
    </w:r>
    <w:r w:rsidR="001B6899">
      <w:rPr>
        <w:rFonts w:cstheme="minorHAnsi"/>
        <w:color w:val="333333"/>
      </w:rPr>
      <w:t>, SI-</w:t>
    </w:r>
    <w:r w:rsidRPr="00B81145">
      <w:rPr>
        <w:rFonts w:cstheme="minorHAnsi"/>
        <w:color w:val="333333"/>
      </w:rPr>
      <w:t>Ljubljana</w:t>
    </w:r>
    <w:r>
      <w:rPr>
        <w:rFonts w:cstheme="minorHAnsi"/>
        <w:b/>
        <w:bCs/>
        <w:color w:val="333333"/>
      </w:rPr>
      <w:t xml:space="preserve"> </w:t>
    </w:r>
    <w:r w:rsidR="00821BD5" w:rsidRPr="00811A45">
      <w:rPr>
        <w:rFonts w:cstheme="minorHAnsi"/>
        <w:color w:val="333333"/>
        <w:lang w:val="en-US"/>
      </w:rPr>
      <w:t>__________________________________________________________________</w:t>
    </w:r>
    <w:r w:rsidR="00821BD5">
      <w:rPr>
        <w:rFonts w:cstheme="minorHAnsi"/>
        <w:color w:val="333333"/>
        <w:lang w:val="en-US"/>
      </w:rPr>
      <w:t>________</w:t>
    </w:r>
    <w:r w:rsidR="00821BD5" w:rsidRPr="00811A45">
      <w:rPr>
        <w:rFonts w:cstheme="minorHAnsi"/>
        <w:color w:val="333333"/>
        <w:lang w:val="en-US"/>
      </w:rPr>
      <w:t>_</w:t>
    </w:r>
    <w:r w:rsidR="009E1440">
      <w:rPr>
        <w:rFonts w:cstheme="minorHAnsi"/>
        <w:color w:val="333333"/>
        <w:lang w:val="en-US"/>
      </w:rPr>
      <w:t>__</w:t>
    </w:r>
    <w:r w:rsidR="001A0A07">
      <w:rPr>
        <w:rFonts w:cstheme="minorHAnsi"/>
        <w:color w:val="333333"/>
        <w:lang w:val="en-US"/>
      </w:rPr>
      <w:t>_</w:t>
    </w:r>
    <w:r w:rsidR="00821BD5" w:rsidRPr="00811A45">
      <w:rPr>
        <w:rFonts w:cstheme="minorHAnsi"/>
        <w:color w:val="333333"/>
        <w:lang w:val="en-US"/>
      </w:rPr>
      <w:t>______</w:t>
    </w:r>
  </w:p>
  <w:p w14:paraId="7184E809" w14:textId="77777777" w:rsidR="00821BD5" w:rsidRDefault="00821BD5" w:rsidP="00821BD5">
    <w:pPr>
      <w:pStyle w:val="Glava"/>
      <w:rPr>
        <w:rFonts w:cstheme="minorHAnsi"/>
      </w:rPr>
    </w:pPr>
  </w:p>
  <w:p w14:paraId="3309FE29" w14:textId="788CDB7B" w:rsidR="00C62B46" w:rsidRDefault="00C62B4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lowerRoman"/>
      <w:lvlText w:val="(%1)"/>
      <w:lvlJc w:val="left"/>
      <w:pPr>
        <w:tabs>
          <w:tab w:val="num" w:pos="0"/>
        </w:tabs>
        <w:ind w:left="1080" w:hanging="7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4"/>
    <w:multiLevelType w:val="multilevel"/>
    <w:tmpl w:val="00000004"/>
    <w:name w:val="WWNum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E807EE7"/>
    <w:multiLevelType w:val="hybridMultilevel"/>
    <w:tmpl w:val="64F201C2"/>
    <w:lvl w:ilvl="0" w:tplc="9D2401F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A539F"/>
    <w:multiLevelType w:val="hybridMultilevel"/>
    <w:tmpl w:val="FA3A09B8"/>
    <w:lvl w:ilvl="0" w:tplc="9D2401F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97A4A"/>
    <w:multiLevelType w:val="hybridMultilevel"/>
    <w:tmpl w:val="61D82682"/>
    <w:lvl w:ilvl="0" w:tplc="9D2401F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82B89"/>
    <w:multiLevelType w:val="multilevel"/>
    <w:tmpl w:val="D00E3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ED7D6C"/>
    <w:multiLevelType w:val="hybridMultilevel"/>
    <w:tmpl w:val="BE0C77A4"/>
    <w:lvl w:ilvl="0" w:tplc="809C439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424753"/>
    <w:multiLevelType w:val="hybridMultilevel"/>
    <w:tmpl w:val="01F0C058"/>
    <w:lvl w:ilvl="0" w:tplc="455A02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9F3B50"/>
    <w:multiLevelType w:val="hybridMultilevel"/>
    <w:tmpl w:val="6CAED6C4"/>
    <w:lvl w:ilvl="0" w:tplc="84927E8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3B3FF8"/>
    <w:multiLevelType w:val="hybridMultilevel"/>
    <w:tmpl w:val="354292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D21869"/>
    <w:multiLevelType w:val="hybridMultilevel"/>
    <w:tmpl w:val="B3843B32"/>
    <w:lvl w:ilvl="0" w:tplc="63B6DA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9D051A"/>
    <w:multiLevelType w:val="hybridMultilevel"/>
    <w:tmpl w:val="A6AA7168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07136"/>
    <w:multiLevelType w:val="hybridMultilevel"/>
    <w:tmpl w:val="B98A8D7A"/>
    <w:lvl w:ilvl="0" w:tplc="8DEE8F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A72FD"/>
    <w:multiLevelType w:val="hybridMultilevel"/>
    <w:tmpl w:val="EFF6423E"/>
    <w:lvl w:ilvl="0" w:tplc="DE40C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181A44"/>
    <w:multiLevelType w:val="hybridMultilevel"/>
    <w:tmpl w:val="C894571C"/>
    <w:lvl w:ilvl="0" w:tplc="51BAC5C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BD64C2"/>
    <w:multiLevelType w:val="hybridMultilevel"/>
    <w:tmpl w:val="B12C966E"/>
    <w:lvl w:ilvl="0" w:tplc="F088309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8C00C6"/>
    <w:multiLevelType w:val="hybridMultilevel"/>
    <w:tmpl w:val="A4B6514E"/>
    <w:lvl w:ilvl="0" w:tplc="04240013">
      <w:start w:val="1"/>
      <w:numFmt w:val="upperRoman"/>
      <w:lvlText w:val="%1."/>
      <w:lvlJc w:val="right"/>
      <w:pPr>
        <w:ind w:left="720" w:hanging="360"/>
      </w:pPr>
      <w:rPr>
        <w:rFonts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3"/>
  </w:num>
  <w:num w:numId="5">
    <w:abstractNumId w:val="9"/>
  </w:num>
  <w:num w:numId="6">
    <w:abstractNumId w:val="8"/>
  </w:num>
  <w:num w:numId="7">
    <w:abstractNumId w:val="15"/>
  </w:num>
  <w:num w:numId="8">
    <w:abstractNumId w:val="0"/>
  </w:num>
  <w:num w:numId="9">
    <w:abstractNumId w:val="1"/>
  </w:num>
  <w:num w:numId="10">
    <w:abstractNumId w:val="16"/>
  </w:num>
  <w:num w:numId="11">
    <w:abstractNumId w:val="4"/>
  </w:num>
  <w:num w:numId="12">
    <w:abstractNumId w:val="11"/>
  </w:num>
  <w:num w:numId="13">
    <w:abstractNumId w:val="10"/>
  </w:num>
  <w:num w:numId="14">
    <w:abstractNumId w:val="2"/>
  </w:num>
  <w:num w:numId="15">
    <w:abstractNumId w:val="12"/>
  </w:num>
  <w:num w:numId="16">
    <w:abstractNumId w:val="7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zK1MLQwMLU0NTFV0lEKTi0uzszPAykwrgUAy+AA6iwAAAA="/>
  </w:docVars>
  <w:rsids>
    <w:rsidRoot w:val="00C17F05"/>
    <w:rsid w:val="000018A1"/>
    <w:rsid w:val="00011D69"/>
    <w:rsid w:val="0001447C"/>
    <w:rsid w:val="00022D17"/>
    <w:rsid w:val="00040E14"/>
    <w:rsid w:val="000422A9"/>
    <w:rsid w:val="0005075E"/>
    <w:rsid w:val="00054725"/>
    <w:rsid w:val="00074318"/>
    <w:rsid w:val="000D5898"/>
    <w:rsid w:val="000D662A"/>
    <w:rsid w:val="00123007"/>
    <w:rsid w:val="00141D98"/>
    <w:rsid w:val="00144EA5"/>
    <w:rsid w:val="0015605C"/>
    <w:rsid w:val="001709AF"/>
    <w:rsid w:val="00172059"/>
    <w:rsid w:val="00180A23"/>
    <w:rsid w:val="00192109"/>
    <w:rsid w:val="00197607"/>
    <w:rsid w:val="001A0A07"/>
    <w:rsid w:val="001A2962"/>
    <w:rsid w:val="001A3235"/>
    <w:rsid w:val="001A3CA0"/>
    <w:rsid w:val="001B6899"/>
    <w:rsid w:val="001C1703"/>
    <w:rsid w:val="001D2BEA"/>
    <w:rsid w:val="001F049E"/>
    <w:rsid w:val="0020283F"/>
    <w:rsid w:val="00225C23"/>
    <w:rsid w:val="00227B2C"/>
    <w:rsid w:val="002332BD"/>
    <w:rsid w:val="002434B7"/>
    <w:rsid w:val="00251C8E"/>
    <w:rsid w:val="00251E38"/>
    <w:rsid w:val="002541A0"/>
    <w:rsid w:val="00254283"/>
    <w:rsid w:val="00267200"/>
    <w:rsid w:val="00267522"/>
    <w:rsid w:val="00275883"/>
    <w:rsid w:val="002835C0"/>
    <w:rsid w:val="00294C18"/>
    <w:rsid w:val="002A09A1"/>
    <w:rsid w:val="002D564C"/>
    <w:rsid w:val="002F1A08"/>
    <w:rsid w:val="00301B36"/>
    <w:rsid w:val="00313A93"/>
    <w:rsid w:val="00313D17"/>
    <w:rsid w:val="003146A1"/>
    <w:rsid w:val="00320C9D"/>
    <w:rsid w:val="00323422"/>
    <w:rsid w:val="00335076"/>
    <w:rsid w:val="00340825"/>
    <w:rsid w:val="00362E5D"/>
    <w:rsid w:val="00365DD0"/>
    <w:rsid w:val="003813BC"/>
    <w:rsid w:val="00394EF7"/>
    <w:rsid w:val="003A1008"/>
    <w:rsid w:val="003A31A4"/>
    <w:rsid w:val="003A34D3"/>
    <w:rsid w:val="003C2F46"/>
    <w:rsid w:val="003C6FCD"/>
    <w:rsid w:val="003D1873"/>
    <w:rsid w:val="003E27CB"/>
    <w:rsid w:val="003F5E60"/>
    <w:rsid w:val="004063F3"/>
    <w:rsid w:val="0041027F"/>
    <w:rsid w:val="00414548"/>
    <w:rsid w:val="0041464E"/>
    <w:rsid w:val="0043436F"/>
    <w:rsid w:val="00436DBA"/>
    <w:rsid w:val="0044302D"/>
    <w:rsid w:val="00453238"/>
    <w:rsid w:val="004553E7"/>
    <w:rsid w:val="0045592C"/>
    <w:rsid w:val="004635FB"/>
    <w:rsid w:val="00480FCD"/>
    <w:rsid w:val="00482D9B"/>
    <w:rsid w:val="004831AA"/>
    <w:rsid w:val="00483BA8"/>
    <w:rsid w:val="00485FEA"/>
    <w:rsid w:val="004943E4"/>
    <w:rsid w:val="0049629D"/>
    <w:rsid w:val="004978F7"/>
    <w:rsid w:val="004C5EA2"/>
    <w:rsid w:val="005051E2"/>
    <w:rsid w:val="005215FA"/>
    <w:rsid w:val="00521AB2"/>
    <w:rsid w:val="00526EB3"/>
    <w:rsid w:val="0053190A"/>
    <w:rsid w:val="0053192C"/>
    <w:rsid w:val="00541474"/>
    <w:rsid w:val="00542510"/>
    <w:rsid w:val="005559A1"/>
    <w:rsid w:val="00557137"/>
    <w:rsid w:val="0056005B"/>
    <w:rsid w:val="00562B5B"/>
    <w:rsid w:val="00574570"/>
    <w:rsid w:val="00586A79"/>
    <w:rsid w:val="005A37F6"/>
    <w:rsid w:val="005A4A98"/>
    <w:rsid w:val="005B4A18"/>
    <w:rsid w:val="005D430A"/>
    <w:rsid w:val="005E27E9"/>
    <w:rsid w:val="005E5E67"/>
    <w:rsid w:val="005F58DB"/>
    <w:rsid w:val="00613C1C"/>
    <w:rsid w:val="006408D3"/>
    <w:rsid w:val="00641651"/>
    <w:rsid w:val="006536AA"/>
    <w:rsid w:val="006577B4"/>
    <w:rsid w:val="00663073"/>
    <w:rsid w:val="00667810"/>
    <w:rsid w:val="00673E3F"/>
    <w:rsid w:val="006757DC"/>
    <w:rsid w:val="006908E3"/>
    <w:rsid w:val="006A0F39"/>
    <w:rsid w:val="006A29A6"/>
    <w:rsid w:val="006A6AE8"/>
    <w:rsid w:val="006D050F"/>
    <w:rsid w:val="006D36BD"/>
    <w:rsid w:val="006F44AE"/>
    <w:rsid w:val="00704AD0"/>
    <w:rsid w:val="007057A2"/>
    <w:rsid w:val="00710045"/>
    <w:rsid w:val="00723B87"/>
    <w:rsid w:val="00733CA9"/>
    <w:rsid w:val="00734B64"/>
    <w:rsid w:val="0073597A"/>
    <w:rsid w:val="00743D9E"/>
    <w:rsid w:val="0074620F"/>
    <w:rsid w:val="00751471"/>
    <w:rsid w:val="0076016D"/>
    <w:rsid w:val="00773AFF"/>
    <w:rsid w:val="007926D4"/>
    <w:rsid w:val="007B0F6C"/>
    <w:rsid w:val="007B50C8"/>
    <w:rsid w:val="007C6465"/>
    <w:rsid w:val="007E7D81"/>
    <w:rsid w:val="007F3511"/>
    <w:rsid w:val="0080227A"/>
    <w:rsid w:val="0080246E"/>
    <w:rsid w:val="00806D67"/>
    <w:rsid w:val="008076A2"/>
    <w:rsid w:val="00821BD5"/>
    <w:rsid w:val="00824897"/>
    <w:rsid w:val="00850CDD"/>
    <w:rsid w:val="00857A54"/>
    <w:rsid w:val="00872628"/>
    <w:rsid w:val="00872A2D"/>
    <w:rsid w:val="00876B74"/>
    <w:rsid w:val="00893D95"/>
    <w:rsid w:val="00896E08"/>
    <w:rsid w:val="008B04C6"/>
    <w:rsid w:val="008B175B"/>
    <w:rsid w:val="008B3A3D"/>
    <w:rsid w:val="008D63A0"/>
    <w:rsid w:val="008E16ED"/>
    <w:rsid w:val="008F2494"/>
    <w:rsid w:val="008F6926"/>
    <w:rsid w:val="0091009F"/>
    <w:rsid w:val="009328C8"/>
    <w:rsid w:val="00940A54"/>
    <w:rsid w:val="0094283F"/>
    <w:rsid w:val="009474B6"/>
    <w:rsid w:val="0095700F"/>
    <w:rsid w:val="00970E54"/>
    <w:rsid w:val="00973254"/>
    <w:rsid w:val="00974326"/>
    <w:rsid w:val="00983C52"/>
    <w:rsid w:val="009C2732"/>
    <w:rsid w:val="009C3F55"/>
    <w:rsid w:val="009D456D"/>
    <w:rsid w:val="009E1440"/>
    <w:rsid w:val="009E329C"/>
    <w:rsid w:val="009F4015"/>
    <w:rsid w:val="00A01219"/>
    <w:rsid w:val="00A07FFD"/>
    <w:rsid w:val="00A14C83"/>
    <w:rsid w:val="00A16E5C"/>
    <w:rsid w:val="00A25086"/>
    <w:rsid w:val="00A25A3A"/>
    <w:rsid w:val="00A41895"/>
    <w:rsid w:val="00A430E3"/>
    <w:rsid w:val="00A54982"/>
    <w:rsid w:val="00A6282C"/>
    <w:rsid w:val="00A6334D"/>
    <w:rsid w:val="00A7041A"/>
    <w:rsid w:val="00A7681E"/>
    <w:rsid w:val="00A7740D"/>
    <w:rsid w:val="00A83BB2"/>
    <w:rsid w:val="00A9204D"/>
    <w:rsid w:val="00A94E6B"/>
    <w:rsid w:val="00A9645F"/>
    <w:rsid w:val="00AF0A84"/>
    <w:rsid w:val="00AF48AB"/>
    <w:rsid w:val="00B00D9F"/>
    <w:rsid w:val="00B026B1"/>
    <w:rsid w:val="00B07FD4"/>
    <w:rsid w:val="00B10E98"/>
    <w:rsid w:val="00B41CC7"/>
    <w:rsid w:val="00B47F46"/>
    <w:rsid w:val="00B51224"/>
    <w:rsid w:val="00B629C4"/>
    <w:rsid w:val="00B81145"/>
    <w:rsid w:val="00B84707"/>
    <w:rsid w:val="00B86E2E"/>
    <w:rsid w:val="00BA6F6E"/>
    <w:rsid w:val="00BD5360"/>
    <w:rsid w:val="00BF480B"/>
    <w:rsid w:val="00C023DA"/>
    <w:rsid w:val="00C02E23"/>
    <w:rsid w:val="00C1729F"/>
    <w:rsid w:val="00C17F05"/>
    <w:rsid w:val="00C209A1"/>
    <w:rsid w:val="00C25D23"/>
    <w:rsid w:val="00C26275"/>
    <w:rsid w:val="00C268EB"/>
    <w:rsid w:val="00C45E27"/>
    <w:rsid w:val="00C53CDB"/>
    <w:rsid w:val="00C62B46"/>
    <w:rsid w:val="00C74B3D"/>
    <w:rsid w:val="00CB27F7"/>
    <w:rsid w:val="00CC0D4B"/>
    <w:rsid w:val="00CC278A"/>
    <w:rsid w:val="00CC5CE5"/>
    <w:rsid w:val="00CD0416"/>
    <w:rsid w:val="00CF1042"/>
    <w:rsid w:val="00CF6E4A"/>
    <w:rsid w:val="00D04726"/>
    <w:rsid w:val="00D04E61"/>
    <w:rsid w:val="00D674A9"/>
    <w:rsid w:val="00D723C1"/>
    <w:rsid w:val="00D761C3"/>
    <w:rsid w:val="00D761D2"/>
    <w:rsid w:val="00D81972"/>
    <w:rsid w:val="00D94D14"/>
    <w:rsid w:val="00DA5995"/>
    <w:rsid w:val="00DC0B33"/>
    <w:rsid w:val="00DC0E73"/>
    <w:rsid w:val="00DC4DAD"/>
    <w:rsid w:val="00DC6096"/>
    <w:rsid w:val="00DC7FFB"/>
    <w:rsid w:val="00DD6DFE"/>
    <w:rsid w:val="00DE54DE"/>
    <w:rsid w:val="00DF7094"/>
    <w:rsid w:val="00E22147"/>
    <w:rsid w:val="00E36E67"/>
    <w:rsid w:val="00E46175"/>
    <w:rsid w:val="00E5253B"/>
    <w:rsid w:val="00E534FB"/>
    <w:rsid w:val="00E60D30"/>
    <w:rsid w:val="00E77382"/>
    <w:rsid w:val="00E83306"/>
    <w:rsid w:val="00E93AC0"/>
    <w:rsid w:val="00EA239B"/>
    <w:rsid w:val="00EA7EE7"/>
    <w:rsid w:val="00EC08A9"/>
    <w:rsid w:val="00EC1238"/>
    <w:rsid w:val="00ED6E6E"/>
    <w:rsid w:val="00EE6793"/>
    <w:rsid w:val="00EF53C5"/>
    <w:rsid w:val="00F14DCD"/>
    <w:rsid w:val="00F17DBE"/>
    <w:rsid w:val="00F2773B"/>
    <w:rsid w:val="00F55221"/>
    <w:rsid w:val="00F555AD"/>
    <w:rsid w:val="00F649EC"/>
    <w:rsid w:val="00F66681"/>
    <w:rsid w:val="00F70DB6"/>
    <w:rsid w:val="00F81547"/>
    <w:rsid w:val="00FB01F3"/>
    <w:rsid w:val="00FC27B4"/>
    <w:rsid w:val="00FE071F"/>
    <w:rsid w:val="00FF370E"/>
    <w:rsid w:val="00FF4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387DED8"/>
  <w15:docId w15:val="{5050EE0C-0461-4093-BD00-E9C120178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5Normal">
    <w:name w:val="5 Normal"/>
    <w:basedOn w:val="Navaden"/>
    <w:link w:val="5NormalChar"/>
    <w:rsid w:val="003146A1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3119"/>
        <w:tab w:val="left" w:pos="4253"/>
        <w:tab w:val="left" w:pos="5954"/>
        <w:tab w:val="left" w:pos="8222"/>
        <w:tab w:val="right" w:pos="11057"/>
      </w:tabs>
      <w:suppressAutoHyphens/>
      <w:spacing w:after="120" w:line="240" w:lineRule="auto"/>
      <w:ind w:right="57"/>
      <w:jc w:val="both"/>
    </w:pPr>
    <w:rPr>
      <w:rFonts w:ascii="Verdana" w:eastAsia="Times New Roman" w:hAnsi="Verdana" w:cs="Times New Roman"/>
      <w:spacing w:val="-2"/>
      <w:sz w:val="20"/>
      <w:szCs w:val="24"/>
      <w:lang w:eastAsia="sl-SI" w:bidi="sl-SI"/>
    </w:rPr>
  </w:style>
  <w:style w:type="character" w:customStyle="1" w:styleId="5NormalChar">
    <w:name w:val="5 Normal Char"/>
    <w:link w:val="5Normal"/>
    <w:locked/>
    <w:rsid w:val="003146A1"/>
    <w:rPr>
      <w:rFonts w:ascii="Verdana" w:eastAsia="Times New Roman" w:hAnsi="Verdana" w:cs="Times New Roman"/>
      <w:spacing w:val="-2"/>
      <w:sz w:val="20"/>
      <w:szCs w:val="24"/>
      <w:lang w:eastAsia="sl-SI" w:bidi="sl-SI"/>
    </w:rPr>
  </w:style>
  <w:style w:type="paragraph" w:styleId="Glava">
    <w:name w:val="header"/>
    <w:basedOn w:val="Navaden"/>
    <w:link w:val="GlavaZnak"/>
    <w:uiPriority w:val="99"/>
    <w:unhideWhenUsed/>
    <w:rsid w:val="00040E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40E14"/>
  </w:style>
  <w:style w:type="paragraph" w:styleId="Noga">
    <w:name w:val="footer"/>
    <w:basedOn w:val="Navaden"/>
    <w:link w:val="NogaZnak"/>
    <w:uiPriority w:val="99"/>
    <w:unhideWhenUsed/>
    <w:rsid w:val="00040E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40E14"/>
  </w:style>
  <w:style w:type="paragraph" w:styleId="Odstavekseznama">
    <w:name w:val="List Paragraph"/>
    <w:basedOn w:val="Navaden"/>
    <w:uiPriority w:val="34"/>
    <w:qFormat/>
    <w:rsid w:val="00A25A3A"/>
    <w:pPr>
      <w:ind w:left="720"/>
      <w:contextualSpacing/>
    </w:pPr>
  </w:style>
  <w:style w:type="paragraph" w:styleId="Navadensplet">
    <w:name w:val="Normal (Web)"/>
    <w:basedOn w:val="Navaden"/>
    <w:uiPriority w:val="99"/>
    <w:semiHidden/>
    <w:unhideWhenUsed/>
    <w:rsid w:val="00704A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704AD0"/>
    <w:rPr>
      <w:b/>
      <w:bCs/>
    </w:rPr>
  </w:style>
  <w:style w:type="character" w:styleId="Pripombasklic">
    <w:name w:val="annotation reference"/>
    <w:basedOn w:val="Privzetapisavaodstavka"/>
    <w:uiPriority w:val="99"/>
    <w:semiHidden/>
    <w:unhideWhenUsed/>
    <w:rsid w:val="0049629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9629D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9629D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9629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9629D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962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9629D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53190A"/>
    <w:rPr>
      <w:color w:val="0563C1" w:themeColor="hyperlink"/>
      <w:u w:val="single"/>
    </w:rPr>
  </w:style>
  <w:style w:type="table" w:styleId="Tabelamrea">
    <w:name w:val="Table Grid"/>
    <w:basedOn w:val="Navadnatabela"/>
    <w:uiPriority w:val="39"/>
    <w:rsid w:val="00042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Privzetapisavaodstavka"/>
    <w:rsid w:val="004831AA"/>
  </w:style>
  <w:style w:type="paragraph" w:customStyle="1" w:styleId="BasicParagraph">
    <w:name w:val="[Basic Paragraph]"/>
    <w:basedOn w:val="Navaden"/>
    <w:uiPriority w:val="99"/>
    <w:rsid w:val="00C62B46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Nerazreenaomemba">
    <w:name w:val="Unresolved Mention"/>
    <w:basedOn w:val="Privzetapisavaodstavka"/>
    <w:uiPriority w:val="99"/>
    <w:semiHidden/>
    <w:unhideWhenUsed/>
    <w:rsid w:val="001D2B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35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1ka.si/a/30348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1ka.si/a/30348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vspv.si/eng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MEPIUS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Aškerc</dc:creator>
  <cp:keywords/>
  <dc:description/>
  <cp:lastModifiedBy>Lidija Weis</cp:lastModifiedBy>
  <cp:revision>6</cp:revision>
  <cp:lastPrinted>2015-12-21T15:43:00Z</cp:lastPrinted>
  <dcterms:created xsi:type="dcterms:W3CDTF">2020-10-20T10:20:00Z</dcterms:created>
  <dcterms:modified xsi:type="dcterms:W3CDTF">2020-10-23T07:35:00Z</dcterms:modified>
</cp:coreProperties>
</file>